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736D3C36" w:rsidR="00571E16" w:rsidRPr="007109CE" w:rsidRDefault="00A30AB3" w:rsidP="00D06271">
      <w:pPr>
        <w:pStyle w:val="Title"/>
        <w:jc w:val="center"/>
      </w:pPr>
      <w:r>
        <w:t>Membership Engagement Manager</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1ACBDE02" w:rsidR="005172D3" w:rsidRPr="00D06271" w:rsidRDefault="00CE4DB9"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dropDownList>
              </w:sdtPr>
              <w:sdtEndPr/>
              <w:sdtContent>
                <w:r w:rsidR="00A30AB3">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EndPr/>
                <w:sdtContent>
                  <w:p w14:paraId="089B504F" w14:textId="4044B44B" w:rsidR="005172D3" w:rsidRPr="00D06271" w:rsidRDefault="00A30AB3" w:rsidP="005172D3">
                    <w:pPr>
                      <w:pStyle w:val="Heading1"/>
                      <w:spacing w:before="0" w:after="0"/>
                      <w:rPr>
                        <w:rFonts w:asciiTheme="minorHAnsi" w:hAnsiTheme="minorHAnsi" w:cstheme="majorHAnsi"/>
                        <w:color w:val="auto"/>
                        <w:sz w:val="24"/>
                        <w:szCs w:val="24"/>
                      </w:rPr>
                    </w:pPr>
                    <w:r>
                      <w:rPr>
                        <w:rFonts w:asciiTheme="minorHAnsi" w:hAnsiTheme="minorHAnsi" w:cstheme="majorHAnsi"/>
                        <w:color w:val="auto"/>
                        <w:sz w:val="24"/>
                        <w:szCs w:val="24"/>
                      </w:rPr>
                      <w:t>Membership Experience</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018B671B" w:rsidR="00FD2A75" w:rsidRPr="00D06271" w:rsidRDefault="00A30AB3">
                <w:pPr>
                  <w:pStyle w:val="Heading1"/>
                  <w:spacing w:after="120"/>
                  <w:rPr>
                    <w:rFonts w:asciiTheme="minorHAnsi" w:hAnsiTheme="minorHAnsi"/>
                    <w:color w:val="auto"/>
                    <w:sz w:val="24"/>
                    <w:szCs w:val="24"/>
                  </w:rPr>
                </w:pPr>
                <w:r>
                  <w:rPr>
                    <w:rFonts w:asciiTheme="minorHAnsi" w:hAnsiTheme="minorHAnsi"/>
                    <w:color w:val="auto"/>
                    <w:sz w:val="24"/>
                    <w:szCs w:val="24"/>
                  </w:rPr>
                  <w:t>Membership Engagement and Services</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69254BBF" w:rsidR="005172D3" w:rsidRPr="00D06271" w:rsidRDefault="00A30AB3"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37686758" w:rsidR="00D66A52" w:rsidRPr="00D06271" w:rsidRDefault="00A30AB3"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Membership Engagement Lead</w:t>
                </w:r>
                <w:r w:rsidR="00672C12" w:rsidRPr="00D06271">
                  <w:rPr>
                    <w:rFonts w:asciiTheme="minorHAnsi" w:hAnsiTheme="minorHAnsi"/>
                    <w:i/>
                    <w:iCs/>
                    <w:color w:val="000000"/>
                    <w:sz w:val="24"/>
                    <w:szCs w:val="24"/>
                    <w14:textFill>
                      <w14:solidFill>
                        <w14:srgbClr w14:val="000000">
                          <w14:lumMod w14:val="65000"/>
                        </w14:srgbClr>
                      </w14:solidFill>
                    </w14:textFill>
                  </w:rPr>
                  <w:t xml:space="preserve"> </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3B96E1EE" w:rsidR="00D66A52" w:rsidRPr="00D06271" w:rsidRDefault="00A30AB3"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389C9E69" w:rsidR="00C1062C" w:rsidRPr="00D06271" w:rsidRDefault="00A30AB3"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7282E625" w14:textId="77777777" w:rsidR="005857C4" w:rsidRPr="005857C4" w:rsidRDefault="005857C4" w:rsidP="005857C4">
            <w:pPr>
              <w:rPr>
                <w:i/>
                <w:iCs/>
                <w:sz w:val="20"/>
                <w:szCs w:val="20"/>
              </w:rPr>
            </w:pPr>
          </w:p>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9135"/>
            </w:tblGrid>
            <w:tr w:rsidR="005857C4" w:rsidRPr="005857C4" w14:paraId="57B12558" w14:textId="77777777">
              <w:trPr>
                <w:trHeight w:val="378"/>
              </w:trPr>
              <w:tc>
                <w:tcPr>
                  <w:tcW w:w="0" w:type="auto"/>
                  <w:tcBorders>
                    <w:top w:val="none" w:sz="6" w:space="0" w:color="auto"/>
                    <w:bottom w:val="none" w:sz="6" w:space="0" w:color="auto"/>
                  </w:tcBorders>
                </w:tcPr>
                <w:p w14:paraId="22C416F3" w14:textId="59BE43BA" w:rsidR="005857C4" w:rsidRPr="00226111" w:rsidRDefault="005857C4" w:rsidP="005857C4">
                  <w:pPr>
                    <w:rPr>
                      <w:sz w:val="24"/>
                      <w:szCs w:val="24"/>
                    </w:rPr>
                  </w:pPr>
                  <w:r w:rsidRPr="00226111">
                    <w:rPr>
                      <w:sz w:val="24"/>
                      <w:szCs w:val="24"/>
                    </w:rPr>
                    <w:t xml:space="preserve">Responsible for developing (in collaboration with internal and external stakeholders) and coordinating the delivery of a coordinated, compelling and tailored membership services and engagement programme that delivers increased awareness and satisfaction with the member offer. This role is also responsible for identifying and developing optimal member experiences and journeys for Law Society products &amp; services </w:t>
                  </w:r>
                </w:p>
              </w:tc>
            </w:tr>
          </w:tbl>
          <w:p w14:paraId="65CB5A2D" w14:textId="11FEAEC1" w:rsidR="000C35B5" w:rsidRDefault="000C35B5" w:rsidP="006739FA">
            <w:pPr>
              <w:rPr>
                <w:i/>
                <w:iCs/>
                <w:sz w:val="20"/>
                <w:szCs w:val="20"/>
              </w:rPr>
            </w:pP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4F43F894" w14:textId="564B6B05" w:rsidR="00483DD9" w:rsidRPr="00483DD9" w:rsidRDefault="00483DD9" w:rsidP="00483DD9">
            <w:pPr>
              <w:pStyle w:val="ListParagraph"/>
              <w:numPr>
                <w:ilvl w:val="0"/>
                <w:numId w:val="39"/>
              </w:numPr>
              <w:rPr>
                <w:sz w:val="24"/>
                <w:szCs w:val="24"/>
              </w:rPr>
            </w:pPr>
            <w:r w:rsidRPr="00483DD9">
              <w:rPr>
                <w:sz w:val="24"/>
                <w:szCs w:val="24"/>
              </w:rPr>
              <w:t>Own and develop one coordinated membership services and engagement programme of work that is tailored to key membership groups and delivers against the membership engagement strategy</w:t>
            </w:r>
          </w:p>
          <w:p w14:paraId="1D37C527" w14:textId="62CC81FE" w:rsidR="00483DD9" w:rsidRPr="00483DD9" w:rsidRDefault="00483DD9" w:rsidP="00483DD9">
            <w:pPr>
              <w:pStyle w:val="ListParagraph"/>
              <w:numPr>
                <w:ilvl w:val="0"/>
                <w:numId w:val="39"/>
              </w:numPr>
              <w:rPr>
                <w:sz w:val="24"/>
                <w:szCs w:val="24"/>
              </w:rPr>
            </w:pPr>
            <w:r w:rsidRPr="00483DD9">
              <w:rPr>
                <w:sz w:val="24"/>
                <w:szCs w:val="24"/>
              </w:rPr>
              <w:t xml:space="preserve">Develop and maintain a good understanding of key issues impacting the profession by engaging with members and colleagues across the business. Promote awareness of specific member issues within the Law </w:t>
            </w:r>
            <w:r w:rsidRPr="00483DD9">
              <w:rPr>
                <w:sz w:val="24"/>
                <w:szCs w:val="24"/>
              </w:rPr>
              <w:lastRenderedPageBreak/>
              <w:t>Society utilising these to develop the member offer and engagement plans</w:t>
            </w:r>
          </w:p>
          <w:p w14:paraId="4E8180C7" w14:textId="29E9AFAA" w:rsidR="00483DD9" w:rsidRPr="00483DD9" w:rsidRDefault="00483DD9" w:rsidP="00483DD9">
            <w:pPr>
              <w:pStyle w:val="ListParagraph"/>
              <w:numPr>
                <w:ilvl w:val="0"/>
                <w:numId w:val="39"/>
              </w:numPr>
              <w:rPr>
                <w:sz w:val="24"/>
                <w:szCs w:val="24"/>
              </w:rPr>
            </w:pPr>
            <w:r w:rsidRPr="00483DD9">
              <w:rPr>
                <w:sz w:val="24"/>
                <w:szCs w:val="24"/>
              </w:rPr>
              <w:t>Project manage and coordinate the delivery of the planned membership engagement activities</w:t>
            </w:r>
          </w:p>
          <w:p w14:paraId="10D7488A" w14:textId="764026F8" w:rsidR="00483DD9" w:rsidRPr="00483DD9" w:rsidRDefault="00483DD9" w:rsidP="00483DD9">
            <w:pPr>
              <w:pStyle w:val="ListParagraph"/>
              <w:numPr>
                <w:ilvl w:val="0"/>
                <w:numId w:val="39"/>
              </w:numPr>
              <w:rPr>
                <w:sz w:val="24"/>
                <w:szCs w:val="24"/>
              </w:rPr>
            </w:pPr>
            <w:r w:rsidRPr="00483DD9">
              <w:rPr>
                <w:sz w:val="24"/>
                <w:szCs w:val="24"/>
              </w:rPr>
              <w:t>Work in partnership with the Communications &amp; Content Team and other stakeholders, to develop and articulate the features and benefits of the member offer</w:t>
            </w:r>
          </w:p>
          <w:p w14:paraId="4EB4167F" w14:textId="3CCF783C" w:rsidR="00483DD9" w:rsidRPr="00483DD9" w:rsidRDefault="00483DD9" w:rsidP="00483DD9">
            <w:pPr>
              <w:pStyle w:val="ListParagraph"/>
              <w:numPr>
                <w:ilvl w:val="0"/>
                <w:numId w:val="39"/>
              </w:numPr>
              <w:rPr>
                <w:sz w:val="24"/>
                <w:szCs w:val="24"/>
              </w:rPr>
            </w:pPr>
            <w:r w:rsidRPr="00483DD9">
              <w:rPr>
                <w:sz w:val="24"/>
                <w:szCs w:val="24"/>
              </w:rPr>
              <w:t>Manage the process for the review and development of the member offer ensuring these are always driven by relevant insight from across the profession. Use member behavioural trends, insights and information to predict, personalise and tailor the member experience to key membership groups</w:t>
            </w:r>
          </w:p>
          <w:p w14:paraId="591B5F26" w14:textId="5F7309A6" w:rsidR="00483DD9" w:rsidRPr="00483DD9" w:rsidRDefault="00483DD9" w:rsidP="00483DD9">
            <w:pPr>
              <w:pStyle w:val="ListParagraph"/>
              <w:numPr>
                <w:ilvl w:val="0"/>
                <w:numId w:val="39"/>
              </w:numPr>
              <w:rPr>
                <w:sz w:val="24"/>
                <w:szCs w:val="24"/>
              </w:rPr>
            </w:pPr>
            <w:r w:rsidRPr="00483DD9">
              <w:rPr>
                <w:sz w:val="24"/>
                <w:szCs w:val="24"/>
              </w:rPr>
              <w:t>Engage with the Futures &amp; Insight Team to commission appropriate market research and analysis, to support the development of the member offer and the membership services and engagement programme of work</w:t>
            </w:r>
          </w:p>
          <w:p w14:paraId="3FFC0C67" w14:textId="237F3F85" w:rsidR="00483DD9" w:rsidRPr="00483DD9" w:rsidRDefault="00483DD9" w:rsidP="00483DD9">
            <w:pPr>
              <w:pStyle w:val="ListParagraph"/>
              <w:numPr>
                <w:ilvl w:val="0"/>
                <w:numId w:val="39"/>
              </w:numPr>
              <w:rPr>
                <w:sz w:val="24"/>
                <w:szCs w:val="24"/>
              </w:rPr>
            </w:pPr>
            <w:r w:rsidRPr="00483DD9">
              <w:rPr>
                <w:sz w:val="24"/>
                <w:szCs w:val="24"/>
              </w:rPr>
              <w:t>Identify resources required to support the development and delivery of the membership services and engagement programme of work and engage internal and external stakeholders to gain commitment through structured planning</w:t>
            </w:r>
          </w:p>
          <w:p w14:paraId="6F16CE13" w14:textId="76A52125" w:rsidR="00483DD9" w:rsidRPr="00483DD9" w:rsidRDefault="00483DD9" w:rsidP="00483DD9">
            <w:pPr>
              <w:pStyle w:val="ListParagraph"/>
              <w:numPr>
                <w:ilvl w:val="0"/>
                <w:numId w:val="39"/>
              </w:numPr>
              <w:rPr>
                <w:sz w:val="24"/>
                <w:szCs w:val="24"/>
              </w:rPr>
            </w:pPr>
            <w:r w:rsidRPr="00483DD9">
              <w:rPr>
                <w:sz w:val="24"/>
                <w:szCs w:val="24"/>
              </w:rPr>
              <w:t>Direct colleagues on the requirements for member offer development and coordinate the settling of targets, metrics and planned resources</w:t>
            </w:r>
          </w:p>
          <w:p w14:paraId="08998C7E" w14:textId="06020FB6" w:rsidR="00483DD9" w:rsidRPr="00483DD9" w:rsidRDefault="00483DD9" w:rsidP="00483DD9">
            <w:pPr>
              <w:pStyle w:val="ListParagraph"/>
              <w:numPr>
                <w:ilvl w:val="0"/>
                <w:numId w:val="39"/>
              </w:numPr>
              <w:rPr>
                <w:sz w:val="24"/>
                <w:szCs w:val="24"/>
              </w:rPr>
            </w:pPr>
            <w:r w:rsidRPr="00483DD9">
              <w:rPr>
                <w:sz w:val="24"/>
                <w:szCs w:val="24"/>
              </w:rPr>
              <w:t>Help drive a member-centric and high performance culture across The Law Society, leading by example through a collaborative, open and transparent working style</w:t>
            </w:r>
          </w:p>
          <w:p w14:paraId="36B5EC8A" w14:textId="05AF7F90" w:rsidR="00C10676" w:rsidRDefault="00483DD9" w:rsidP="00483DD9">
            <w:pPr>
              <w:pStyle w:val="ListParagraph"/>
              <w:numPr>
                <w:ilvl w:val="0"/>
                <w:numId w:val="39"/>
              </w:numPr>
              <w:rPr>
                <w:sz w:val="24"/>
                <w:szCs w:val="24"/>
              </w:rPr>
            </w:pPr>
            <w:r w:rsidRPr="00483DD9">
              <w:rPr>
                <w:sz w:val="24"/>
                <w:szCs w:val="24"/>
              </w:rPr>
              <w:t>Manage and review monthly/quarterly progress against activity plans, the agreed budgets and non-financial targets</w:t>
            </w:r>
          </w:p>
          <w:p w14:paraId="0E5AD6DA" w14:textId="385C924F" w:rsidR="00EB110F" w:rsidRPr="00EB110F" w:rsidRDefault="00EB110F" w:rsidP="00EB110F">
            <w:pPr>
              <w:pStyle w:val="ListParagraph"/>
              <w:numPr>
                <w:ilvl w:val="0"/>
                <w:numId w:val="39"/>
              </w:numPr>
              <w:rPr>
                <w:sz w:val="24"/>
                <w:szCs w:val="24"/>
              </w:rPr>
            </w:pPr>
            <w:r w:rsidRPr="00EB110F">
              <w:rPr>
                <w:sz w:val="24"/>
                <w:szCs w:val="24"/>
              </w:rPr>
              <w:t>Manage the process for the review and development of optimal member journeys and experiences, leading colleagues to develop optimal member experiences across all touchpoints and journeys</w:t>
            </w:r>
          </w:p>
          <w:p w14:paraId="359DE764" w14:textId="6C153319" w:rsidR="00EB110F" w:rsidRPr="00EB110F" w:rsidRDefault="00EB110F" w:rsidP="00EB110F">
            <w:pPr>
              <w:pStyle w:val="ListParagraph"/>
              <w:numPr>
                <w:ilvl w:val="0"/>
                <w:numId w:val="39"/>
              </w:numPr>
              <w:rPr>
                <w:sz w:val="24"/>
                <w:szCs w:val="24"/>
              </w:rPr>
            </w:pPr>
            <w:r w:rsidRPr="00EB110F">
              <w:rPr>
                <w:sz w:val="24"/>
                <w:szCs w:val="24"/>
              </w:rPr>
              <w:t>Develop and monitor metrics and a process for monitoring and reporting on the effectiveness of the member offer and experience</w:t>
            </w:r>
          </w:p>
          <w:p w14:paraId="199955E5" w14:textId="2B0C7391" w:rsidR="00EB110F" w:rsidRPr="00EB110F" w:rsidRDefault="00EB110F" w:rsidP="00EB110F">
            <w:pPr>
              <w:pStyle w:val="ListParagraph"/>
              <w:numPr>
                <w:ilvl w:val="0"/>
                <w:numId w:val="39"/>
              </w:numPr>
              <w:rPr>
                <w:sz w:val="24"/>
                <w:szCs w:val="24"/>
              </w:rPr>
            </w:pPr>
            <w:r w:rsidRPr="00EB110F">
              <w:rPr>
                <w:sz w:val="24"/>
                <w:szCs w:val="24"/>
              </w:rPr>
              <w:t>Work collaboratively across the organisation to identify elements of the member offer that need to be enhanced, introduced or retired</w:t>
            </w:r>
          </w:p>
          <w:p w14:paraId="2D8D4794" w14:textId="0F6A4378" w:rsidR="00EB110F" w:rsidRPr="00EB110F" w:rsidRDefault="00EB110F" w:rsidP="00EB110F">
            <w:pPr>
              <w:pStyle w:val="ListParagraph"/>
              <w:numPr>
                <w:ilvl w:val="0"/>
                <w:numId w:val="39"/>
              </w:numPr>
              <w:rPr>
                <w:sz w:val="24"/>
                <w:szCs w:val="24"/>
              </w:rPr>
            </w:pPr>
            <w:r w:rsidRPr="00EB110F">
              <w:rPr>
                <w:sz w:val="24"/>
                <w:szCs w:val="24"/>
              </w:rPr>
              <w:t>Lead on engagement with key relevant internal and external networks and stakeholders</w:t>
            </w:r>
          </w:p>
          <w:p w14:paraId="7C402FE3" w14:textId="1FFFD12F" w:rsidR="00C10676" w:rsidRPr="00723581" w:rsidRDefault="00EB110F" w:rsidP="00EB110F">
            <w:pPr>
              <w:pStyle w:val="ListParagraph"/>
              <w:numPr>
                <w:ilvl w:val="0"/>
                <w:numId w:val="39"/>
              </w:numPr>
              <w:rPr>
                <w:sz w:val="24"/>
                <w:szCs w:val="24"/>
              </w:rPr>
            </w:pPr>
            <w:r w:rsidRPr="00EB110F">
              <w:rPr>
                <w:sz w:val="24"/>
                <w:szCs w:val="24"/>
              </w:rPr>
              <w:t>Advise on and support the development and implementation of a cross-organisation strategy for the segmentation, profiling and use of member data</w:t>
            </w:r>
          </w:p>
          <w:p w14:paraId="5BA24220" w14:textId="240B8C25" w:rsidR="00C10676" w:rsidRPr="00EB110F" w:rsidRDefault="00C10676" w:rsidP="00EB110F">
            <w:pPr>
              <w:ind w:left="720"/>
              <w:rPr>
                <w:sz w:val="24"/>
                <w:szCs w:val="24"/>
              </w:rPr>
            </w:pP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lastRenderedPageBreak/>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226111">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226111">
        <w:trPr>
          <w:trHeight w:val="488"/>
        </w:trPr>
        <w:tc>
          <w:tcPr>
            <w:tcW w:w="6668" w:type="dxa"/>
          </w:tcPr>
          <w:p w14:paraId="000D73FA" w14:textId="733921DD" w:rsidR="008C32AF" w:rsidRDefault="0071075B" w:rsidP="0071075B">
            <w:pPr>
              <w:spacing w:before="120" w:after="120"/>
            </w:pPr>
            <w:r>
              <w:t xml:space="preserve">Essential: </w:t>
            </w:r>
            <w:r w:rsidR="001A0B2A" w:rsidRPr="001A0B2A">
              <w:t>Ability to demonstrate degree-level thinking and strong analytical skills, gained through formal education, professional experience, or other relevant learning.</w:t>
            </w:r>
          </w:p>
          <w:p w14:paraId="38290A3E" w14:textId="541F1B63" w:rsidR="00D6172E" w:rsidRPr="00B562FF" w:rsidRDefault="00D6172E" w:rsidP="008C32AF">
            <w:pPr>
              <w:spacing w:before="120" w:after="120"/>
              <w:jc w:val="center"/>
            </w:pP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43C9C5AE" w:rsidR="00D6172E" w:rsidRPr="00B562FF" w:rsidRDefault="0071075B" w:rsidP="006169A1">
                <w:pPr>
                  <w:spacing w:before="120" w:after="120"/>
                  <w:jc w:val="center"/>
                </w:pPr>
                <w:r>
                  <w:t>Application Form</w:t>
                </w:r>
              </w:p>
            </w:tc>
          </w:sdtContent>
        </w:sdt>
      </w:tr>
      <w:tr w:rsidR="00B061A2" w14:paraId="0441079B" w14:textId="77777777" w:rsidTr="00226111">
        <w:trPr>
          <w:trHeight w:val="498"/>
        </w:trPr>
        <w:tc>
          <w:tcPr>
            <w:tcW w:w="6668" w:type="dxa"/>
          </w:tcPr>
          <w:p w14:paraId="0CCD6CFD" w14:textId="52CF62B9" w:rsidR="008C32AF" w:rsidRDefault="0071075B" w:rsidP="0071075B">
            <w:pPr>
              <w:spacing w:before="120" w:after="120"/>
            </w:pPr>
            <w:r>
              <w:t xml:space="preserve">Essential: </w:t>
            </w:r>
            <w:r w:rsidR="001A0B2A" w:rsidRPr="001A0B2A">
              <w:t>Significant experience of working in membership services and engagement, with the ability to demonstrate strong impact in this area.</w:t>
            </w:r>
          </w:p>
          <w:p w14:paraId="2015F4C4" w14:textId="77777777" w:rsidR="00B061A2" w:rsidRPr="00B562FF" w:rsidRDefault="00B061A2" w:rsidP="00B061A2">
            <w:pPr>
              <w:spacing w:before="120" w:after="120"/>
              <w:jc w:val="center"/>
            </w:pP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152C9F13" w:rsidR="00B061A2" w:rsidRPr="00B562FF" w:rsidRDefault="0071075B" w:rsidP="00B061A2">
                <w:pPr>
                  <w:spacing w:before="120" w:after="120"/>
                  <w:jc w:val="center"/>
                </w:pPr>
                <w:r>
                  <w:t>Application Form</w:t>
                </w:r>
              </w:p>
            </w:tc>
          </w:sdtContent>
        </w:sdt>
      </w:tr>
      <w:tr w:rsidR="00226111" w:rsidRPr="00B562FF" w14:paraId="389211D1" w14:textId="77777777" w:rsidTr="00226111">
        <w:trPr>
          <w:trHeight w:val="498"/>
        </w:trPr>
        <w:tc>
          <w:tcPr>
            <w:tcW w:w="6668" w:type="dxa"/>
          </w:tcPr>
          <w:p w14:paraId="09FF21E2" w14:textId="04EBBD8C" w:rsidR="00226111" w:rsidRPr="00B562FF" w:rsidRDefault="00226111" w:rsidP="00226111">
            <w:pPr>
              <w:spacing w:before="120" w:after="120"/>
            </w:pPr>
            <w:r w:rsidRPr="006B448E">
              <w:t>Essential: Substantial experience with producing a range of varied high-quality content and engagement programmes including leading the design and delivery of seminars, webinars, short videos, e-newsletters and other written materials and communications to large groups of clients / members.</w:t>
            </w:r>
          </w:p>
        </w:tc>
        <w:sdt>
          <w:sdtPr>
            <w:alias w:val="Assessment Stage"/>
            <w:tag w:val="Assessment Stage"/>
            <w:id w:val="-386719244"/>
            <w:placeholder>
              <w:docPart w:val="ACD6A7F278C7454F909A7B0E1D4AEF5B"/>
            </w:placeholder>
            <w:dropDownList>
              <w:listItem w:value="Choose an item."/>
              <w:listItem w:displayText="Application Form" w:value="Application Form"/>
              <w:listItem w:displayText="Interview" w:value="Interview"/>
            </w:dropDownList>
          </w:sdtPr>
          <w:sdtEndPr/>
          <w:sdtContent>
            <w:tc>
              <w:tcPr>
                <w:tcW w:w="2688" w:type="dxa"/>
              </w:tcPr>
              <w:p w14:paraId="1BC390AE" w14:textId="77777777" w:rsidR="00226111" w:rsidRPr="00B562FF" w:rsidRDefault="00226111" w:rsidP="004507BF">
                <w:pPr>
                  <w:spacing w:before="120" w:after="120"/>
                  <w:jc w:val="center"/>
                </w:pPr>
                <w:r>
                  <w:t>Application Form</w:t>
                </w:r>
              </w:p>
            </w:tc>
          </w:sdtContent>
        </w:sdt>
      </w:tr>
      <w:tr w:rsidR="00226111" w14:paraId="53569205" w14:textId="77777777" w:rsidTr="00226111">
        <w:trPr>
          <w:trHeight w:val="498"/>
        </w:trPr>
        <w:tc>
          <w:tcPr>
            <w:tcW w:w="6668" w:type="dxa"/>
          </w:tcPr>
          <w:p w14:paraId="2656B41A" w14:textId="365B80B3" w:rsidR="00226111" w:rsidRPr="00226111" w:rsidRDefault="00226111" w:rsidP="0071075B">
            <w:pPr>
              <w:spacing w:before="120" w:after="120"/>
              <w:rPr>
                <w:highlight w:val="yellow"/>
              </w:rPr>
            </w:pPr>
            <w:r w:rsidRPr="006B448E">
              <w:t>Essential: Proven experience of analysing and improving membership journeys and services</w:t>
            </w:r>
          </w:p>
        </w:tc>
        <w:sdt>
          <w:sdtPr>
            <w:alias w:val="Assessment Stage"/>
            <w:tag w:val="Assessment Stage"/>
            <w:id w:val="-557239997"/>
            <w:placeholder>
              <w:docPart w:val="C6166A0ABA23460A96CA8980B27228BD"/>
            </w:placeholder>
            <w:dropDownList>
              <w:listItem w:value="Choose an item."/>
              <w:listItem w:displayText="Application Form" w:value="Application Form"/>
              <w:listItem w:displayText="Interview" w:value="Interview"/>
            </w:dropDownList>
          </w:sdtPr>
          <w:sdtEndPr/>
          <w:sdtContent>
            <w:tc>
              <w:tcPr>
                <w:tcW w:w="2688" w:type="dxa"/>
              </w:tcPr>
              <w:p w14:paraId="674814E5" w14:textId="1AA1B1F6" w:rsidR="00226111" w:rsidRDefault="00226111" w:rsidP="00B061A2">
                <w:pPr>
                  <w:spacing w:before="120" w:after="120"/>
                  <w:jc w:val="center"/>
                </w:pPr>
                <w:r>
                  <w:t>Interview</w:t>
                </w:r>
              </w:p>
            </w:tc>
          </w:sdtContent>
        </w:sdt>
      </w:tr>
      <w:tr w:rsidR="00226111" w14:paraId="1C807FED" w14:textId="77777777" w:rsidTr="00226111">
        <w:trPr>
          <w:trHeight w:val="498"/>
        </w:trPr>
        <w:tc>
          <w:tcPr>
            <w:tcW w:w="6668" w:type="dxa"/>
          </w:tcPr>
          <w:p w14:paraId="187A8938" w14:textId="52AF9E86" w:rsidR="00226111" w:rsidRPr="00B562FF" w:rsidRDefault="00226111" w:rsidP="0071075B">
            <w:pPr>
              <w:spacing w:before="120" w:after="120"/>
            </w:pPr>
            <w:r>
              <w:t>Essential: Understands and anticipates customer needs to achieve outcomes which benefit both internal and external customers</w:t>
            </w:r>
          </w:p>
        </w:tc>
        <w:tc>
          <w:tcPr>
            <w:tcW w:w="2688" w:type="dxa"/>
          </w:tcPr>
          <w:p w14:paraId="788EE1FC" w14:textId="274B03C5" w:rsidR="00226111" w:rsidRPr="00B562FF" w:rsidRDefault="00CE4DB9" w:rsidP="00B061A2">
            <w:pPr>
              <w:spacing w:before="120" w:after="120"/>
              <w:jc w:val="center"/>
            </w:pPr>
            <w:sdt>
              <w:sdtPr>
                <w:alias w:val="Assessment Stage"/>
                <w:tag w:val="Assessment Stage"/>
                <w:id w:val="-271256992"/>
                <w:placeholder>
                  <w:docPart w:val="BC5CF3CC622A463D9E86287286148514"/>
                </w:placeholder>
                <w:dropDownList>
                  <w:listItem w:value="Choose an item."/>
                  <w:listItem w:displayText="Application Form" w:value="Application Form"/>
                  <w:listItem w:displayText="Interview" w:value="Interview"/>
                </w:dropDownList>
              </w:sdtPr>
              <w:sdtEndPr/>
              <w:sdtContent>
                <w:r w:rsidR="00226111">
                  <w:t>Interview</w:t>
                </w:r>
              </w:sdtContent>
            </w:sdt>
          </w:p>
        </w:tc>
      </w:tr>
      <w:tr w:rsidR="00226111" w14:paraId="2E89E29C" w14:textId="77777777" w:rsidTr="00226111">
        <w:trPr>
          <w:trHeight w:val="488"/>
        </w:trPr>
        <w:tc>
          <w:tcPr>
            <w:tcW w:w="6668" w:type="dxa"/>
          </w:tcPr>
          <w:p w14:paraId="0B51337B" w14:textId="65DE27C0" w:rsidR="00226111" w:rsidRPr="00B562FF" w:rsidRDefault="00226111" w:rsidP="00A779D6">
            <w:pPr>
              <w:spacing w:before="120" w:after="120"/>
            </w:pPr>
            <w:r>
              <w:t>Essential: Excellent organisational and time management skills</w:t>
            </w:r>
          </w:p>
        </w:tc>
        <w:tc>
          <w:tcPr>
            <w:tcW w:w="2688" w:type="dxa"/>
          </w:tcPr>
          <w:p w14:paraId="75C5563A" w14:textId="103B27E7" w:rsidR="00226111" w:rsidRPr="00B562FF" w:rsidRDefault="00CE4DB9" w:rsidP="00B061A2">
            <w:pPr>
              <w:spacing w:before="120" w:after="120"/>
              <w:jc w:val="center"/>
            </w:pPr>
            <w:sdt>
              <w:sdtPr>
                <w:alias w:val="Assessment Stage"/>
                <w:tag w:val="Assessment Stage"/>
                <w:id w:val="438032913"/>
                <w:placeholder>
                  <w:docPart w:val="35272024B41D4819A8A2A42A980AFFEC"/>
                </w:placeholder>
                <w:dropDownList>
                  <w:listItem w:value="Choose an item."/>
                  <w:listItem w:displayText="Application Form" w:value="Application Form"/>
                  <w:listItem w:displayText="Interview" w:value="Interview"/>
                </w:dropDownList>
              </w:sdtPr>
              <w:sdtEndPr/>
              <w:sdtContent>
                <w:r w:rsidR="00226111">
                  <w:t>Interview</w:t>
                </w:r>
              </w:sdtContent>
            </w:sdt>
          </w:p>
        </w:tc>
      </w:tr>
      <w:tr w:rsidR="00226111" w14:paraId="0B296F32" w14:textId="77777777" w:rsidTr="00226111">
        <w:trPr>
          <w:trHeight w:val="498"/>
        </w:trPr>
        <w:tc>
          <w:tcPr>
            <w:tcW w:w="6668" w:type="dxa"/>
          </w:tcPr>
          <w:p w14:paraId="02C9D0EB" w14:textId="77777777" w:rsidR="00226111" w:rsidRDefault="00226111" w:rsidP="00A779D6">
            <w:pPr>
              <w:spacing w:before="120" w:after="120"/>
            </w:pPr>
            <w:r w:rsidRPr="006B448E">
              <w:t>Essential: Excellent written and verbal communication skills</w:t>
            </w:r>
          </w:p>
          <w:p w14:paraId="606603A2" w14:textId="35AD6260" w:rsidR="00226111" w:rsidRPr="00B562FF" w:rsidRDefault="00226111" w:rsidP="00984FCC">
            <w:pPr>
              <w:spacing w:before="120" w:after="120"/>
            </w:pPr>
          </w:p>
        </w:tc>
        <w:tc>
          <w:tcPr>
            <w:tcW w:w="2688" w:type="dxa"/>
          </w:tcPr>
          <w:p w14:paraId="37C49233" w14:textId="3768B8F2" w:rsidR="00226111" w:rsidRPr="00B562FF" w:rsidRDefault="00CE4DB9" w:rsidP="00B061A2">
            <w:pPr>
              <w:spacing w:before="120" w:after="120"/>
              <w:jc w:val="center"/>
            </w:pPr>
            <w:sdt>
              <w:sdtPr>
                <w:alias w:val="Assessment Stage"/>
                <w:tag w:val="Assessment Stage"/>
                <w:id w:val="-1967113717"/>
                <w:placeholder>
                  <w:docPart w:val="1F12F374C2F6426F85186BAA23033AE2"/>
                </w:placeholder>
                <w:dropDownList>
                  <w:listItem w:value="Choose an item."/>
                  <w:listItem w:displayText="Application Form" w:value="Application Form"/>
                  <w:listItem w:displayText="Interview" w:value="Interview"/>
                </w:dropDownList>
              </w:sdtPr>
              <w:sdtEndPr/>
              <w:sdtContent>
                <w:r w:rsidR="00226111">
                  <w:t>Interview</w:t>
                </w:r>
              </w:sdtContent>
            </w:sdt>
          </w:p>
        </w:tc>
      </w:tr>
      <w:tr w:rsidR="00226111" w14:paraId="4ABFC975" w14:textId="77777777" w:rsidTr="00226111">
        <w:trPr>
          <w:trHeight w:val="498"/>
        </w:trPr>
        <w:tc>
          <w:tcPr>
            <w:tcW w:w="6668" w:type="dxa"/>
          </w:tcPr>
          <w:p w14:paraId="554DDB58" w14:textId="49B93CFB" w:rsidR="00226111" w:rsidRDefault="00226111" w:rsidP="00A779D6">
            <w:pPr>
              <w:spacing w:before="120" w:after="120"/>
            </w:pPr>
            <w:r w:rsidRPr="006B448E">
              <w:t>Essential: Ability to think and plan strategically, identifying priorities and aligning engagement activities with organisational goals.</w:t>
            </w:r>
            <w:r w:rsidDel="001A0B2A">
              <w:t xml:space="preserve"> </w:t>
            </w:r>
          </w:p>
          <w:p w14:paraId="4F9B7B46" w14:textId="77777777" w:rsidR="00226111" w:rsidRPr="00B562FF" w:rsidRDefault="00226111" w:rsidP="00B061A2">
            <w:pPr>
              <w:spacing w:before="120" w:after="120"/>
              <w:jc w:val="center"/>
            </w:pPr>
          </w:p>
        </w:tc>
        <w:tc>
          <w:tcPr>
            <w:tcW w:w="2688" w:type="dxa"/>
          </w:tcPr>
          <w:p w14:paraId="79D7114E" w14:textId="5266256D" w:rsidR="00226111" w:rsidRPr="00B562FF" w:rsidRDefault="00CE4DB9" w:rsidP="00B061A2">
            <w:pPr>
              <w:spacing w:before="120" w:after="120"/>
              <w:jc w:val="center"/>
            </w:pPr>
            <w:sdt>
              <w:sdtPr>
                <w:alias w:val="Assessment Stage"/>
                <w:tag w:val="Assessment Stage"/>
                <w:id w:val="245388606"/>
                <w:placeholder>
                  <w:docPart w:val="46D53F5F3A1044398817C3C0F0E716E8"/>
                </w:placeholder>
                <w:dropDownList>
                  <w:listItem w:value="Choose an item."/>
                  <w:listItem w:displayText="Application Form" w:value="Application Form"/>
                  <w:listItem w:displayText="Interview" w:value="Interview"/>
                </w:dropDownList>
              </w:sdtPr>
              <w:sdtEndPr/>
              <w:sdtContent>
                <w:r w:rsidR="00226111">
                  <w:t>Interview</w:t>
                </w:r>
              </w:sdtContent>
            </w:sdt>
          </w:p>
        </w:tc>
      </w:tr>
      <w:tr w:rsidR="00226111" w14:paraId="52458BAC" w14:textId="77777777" w:rsidTr="00226111">
        <w:trPr>
          <w:trHeight w:val="488"/>
        </w:trPr>
        <w:tc>
          <w:tcPr>
            <w:tcW w:w="6668" w:type="dxa"/>
          </w:tcPr>
          <w:p w14:paraId="4FD8EB12" w14:textId="77777777" w:rsidR="00226111" w:rsidRDefault="00226111" w:rsidP="00A779D6">
            <w:pPr>
              <w:spacing w:before="120" w:after="120"/>
            </w:pPr>
            <w:r>
              <w:t>Essential: Collaborative operating style</w:t>
            </w:r>
          </w:p>
          <w:p w14:paraId="3AA06B8A" w14:textId="77777777" w:rsidR="00226111" w:rsidRPr="00B562FF" w:rsidRDefault="00226111" w:rsidP="00B061A2">
            <w:pPr>
              <w:spacing w:before="120" w:after="120"/>
              <w:jc w:val="center"/>
            </w:pPr>
          </w:p>
        </w:tc>
        <w:tc>
          <w:tcPr>
            <w:tcW w:w="2688" w:type="dxa"/>
          </w:tcPr>
          <w:p w14:paraId="3C20D2D8" w14:textId="4A68D9ED" w:rsidR="00226111" w:rsidRPr="00B562FF" w:rsidRDefault="00CE4DB9" w:rsidP="00B061A2">
            <w:pPr>
              <w:spacing w:before="120" w:after="120"/>
              <w:jc w:val="center"/>
            </w:pPr>
            <w:sdt>
              <w:sdtPr>
                <w:alias w:val="Assessment Stage"/>
                <w:tag w:val="Assessment Stage"/>
                <w:id w:val="-332532677"/>
                <w:placeholder>
                  <w:docPart w:val="50B229C9E1964B9FBE7247072F85957A"/>
                </w:placeholder>
                <w:dropDownList>
                  <w:listItem w:value="Choose an item."/>
                  <w:listItem w:displayText="Application Form" w:value="Application Form"/>
                  <w:listItem w:displayText="Interview" w:value="Interview"/>
                </w:dropDownList>
              </w:sdtPr>
              <w:sdtEndPr/>
              <w:sdtContent>
                <w:r w:rsidR="00226111">
                  <w:t>Interview</w:t>
                </w:r>
              </w:sdtContent>
            </w:sdt>
          </w:p>
        </w:tc>
      </w:tr>
      <w:tr w:rsidR="00226111" w14:paraId="7F327C39" w14:textId="77777777" w:rsidTr="00226111">
        <w:trPr>
          <w:trHeight w:val="498"/>
        </w:trPr>
        <w:tc>
          <w:tcPr>
            <w:tcW w:w="6668" w:type="dxa"/>
          </w:tcPr>
          <w:p w14:paraId="693A505D" w14:textId="77777777" w:rsidR="00226111" w:rsidRDefault="00226111" w:rsidP="00A779D6">
            <w:pPr>
              <w:spacing w:before="120" w:after="120"/>
            </w:pPr>
            <w:r>
              <w:t>Essential: Experience of developing successful membership engagement campaigns</w:t>
            </w:r>
          </w:p>
          <w:p w14:paraId="7B877B59" w14:textId="77777777" w:rsidR="00226111" w:rsidRPr="00B562FF" w:rsidRDefault="00226111" w:rsidP="00B061A2">
            <w:pPr>
              <w:spacing w:before="120" w:after="120"/>
              <w:jc w:val="center"/>
            </w:pPr>
          </w:p>
        </w:tc>
        <w:tc>
          <w:tcPr>
            <w:tcW w:w="2688" w:type="dxa"/>
          </w:tcPr>
          <w:p w14:paraId="243ACF61" w14:textId="2CAD3049" w:rsidR="00226111" w:rsidRPr="00B562FF" w:rsidRDefault="00CE4DB9" w:rsidP="00B061A2">
            <w:pPr>
              <w:spacing w:before="120" w:after="120"/>
              <w:jc w:val="center"/>
            </w:pPr>
            <w:sdt>
              <w:sdtPr>
                <w:alias w:val="Assessment Stage"/>
                <w:tag w:val="Assessment Stage"/>
                <w:id w:val="-653367162"/>
                <w:placeholder>
                  <w:docPart w:val="FC3290BFD3B04D9583B040CAF56A6C8A"/>
                </w:placeholder>
                <w:dropDownList>
                  <w:listItem w:value="Choose an item."/>
                  <w:listItem w:displayText="Application Form" w:value="Application Form"/>
                  <w:listItem w:displayText="Interview" w:value="Interview"/>
                </w:dropDownList>
              </w:sdtPr>
              <w:sdtEndPr/>
              <w:sdtContent>
                <w:r w:rsidR="00226111">
                  <w:t>Interview</w:t>
                </w:r>
              </w:sdtContent>
            </w:sdt>
          </w:p>
        </w:tc>
      </w:tr>
      <w:tr w:rsidR="00226111" w14:paraId="20D371B7" w14:textId="77777777" w:rsidTr="00226111">
        <w:trPr>
          <w:trHeight w:val="498"/>
        </w:trPr>
        <w:tc>
          <w:tcPr>
            <w:tcW w:w="6668" w:type="dxa"/>
          </w:tcPr>
          <w:p w14:paraId="4D1B631D" w14:textId="185525FA" w:rsidR="00226111" w:rsidRPr="00B562FF" w:rsidRDefault="00226111" w:rsidP="00226111">
            <w:pPr>
              <w:spacing w:before="120" w:after="120"/>
            </w:pPr>
            <w:r>
              <w:lastRenderedPageBreak/>
              <w:t>Essential: Project management experience</w:t>
            </w:r>
          </w:p>
        </w:tc>
        <w:tc>
          <w:tcPr>
            <w:tcW w:w="2688" w:type="dxa"/>
          </w:tcPr>
          <w:p w14:paraId="2EB64074" w14:textId="46A19853" w:rsidR="00226111" w:rsidRPr="00B562FF" w:rsidRDefault="00CE4DB9" w:rsidP="00B061A2">
            <w:pPr>
              <w:spacing w:before="120" w:after="120"/>
              <w:jc w:val="center"/>
            </w:pPr>
            <w:sdt>
              <w:sdtPr>
                <w:alias w:val="Assessment Stage"/>
                <w:tag w:val="Assessment Stage"/>
                <w:id w:val="-1394037687"/>
                <w:placeholder>
                  <w:docPart w:val="3FF3476DF84C4A88835E6792E5A2A118"/>
                </w:placeholder>
                <w:dropDownList>
                  <w:listItem w:value="Choose an item."/>
                  <w:listItem w:displayText="Application Form" w:value="Application Form"/>
                  <w:listItem w:displayText="Interview" w:value="Interview"/>
                </w:dropDownList>
              </w:sdtPr>
              <w:sdtEndPr/>
              <w:sdtContent>
                <w:r w:rsidR="00226111">
                  <w:t>Interview</w:t>
                </w:r>
              </w:sdtContent>
            </w:sdt>
          </w:p>
        </w:tc>
      </w:tr>
      <w:tr w:rsidR="00226111" w14:paraId="6334D3B9" w14:textId="77777777" w:rsidTr="00226111">
        <w:trPr>
          <w:trHeight w:val="498"/>
        </w:trPr>
        <w:tc>
          <w:tcPr>
            <w:tcW w:w="6668" w:type="dxa"/>
          </w:tcPr>
          <w:p w14:paraId="45A49436" w14:textId="77777777" w:rsidR="00226111" w:rsidRDefault="00226111" w:rsidP="00A779D6">
            <w:pPr>
              <w:spacing w:before="120" w:after="120"/>
            </w:pPr>
            <w:r>
              <w:t>Essential: Budget management experience</w:t>
            </w:r>
          </w:p>
          <w:p w14:paraId="6ABE4F92" w14:textId="63681B88" w:rsidR="00226111" w:rsidRPr="00B562FF" w:rsidRDefault="00226111" w:rsidP="00984FCC">
            <w:pPr>
              <w:spacing w:before="120" w:after="120"/>
            </w:pPr>
          </w:p>
        </w:tc>
        <w:tc>
          <w:tcPr>
            <w:tcW w:w="2688" w:type="dxa"/>
          </w:tcPr>
          <w:p w14:paraId="21FF88EE" w14:textId="63D7CE0D" w:rsidR="00226111" w:rsidRPr="00B562FF" w:rsidRDefault="00226111" w:rsidP="00B061A2">
            <w:pPr>
              <w:spacing w:before="120" w:after="120"/>
              <w:jc w:val="center"/>
            </w:pPr>
            <w:r>
              <w:t>Interview</w:t>
            </w:r>
          </w:p>
        </w:tc>
      </w:tr>
      <w:tr w:rsidR="00226111" w14:paraId="5B985B3F" w14:textId="77777777" w:rsidTr="00226111">
        <w:trPr>
          <w:trHeight w:val="498"/>
        </w:trPr>
        <w:tc>
          <w:tcPr>
            <w:tcW w:w="6668" w:type="dxa"/>
          </w:tcPr>
          <w:p w14:paraId="31D7C08B" w14:textId="77777777" w:rsidR="00226111" w:rsidRDefault="00226111" w:rsidP="00A779D6">
            <w:pPr>
              <w:spacing w:before="120" w:after="120"/>
            </w:pPr>
            <w:r>
              <w:t>Essential: Experience of developing and aligning the member offer to target groups</w:t>
            </w:r>
          </w:p>
          <w:p w14:paraId="7B4789BA" w14:textId="77777777" w:rsidR="00226111" w:rsidRDefault="00226111" w:rsidP="00B061A2">
            <w:pPr>
              <w:spacing w:before="120" w:after="120"/>
              <w:jc w:val="center"/>
            </w:pPr>
          </w:p>
        </w:tc>
        <w:tc>
          <w:tcPr>
            <w:tcW w:w="2688" w:type="dxa"/>
          </w:tcPr>
          <w:p w14:paraId="027B9F3B" w14:textId="2C483317" w:rsidR="00226111" w:rsidRDefault="00226111" w:rsidP="00B061A2">
            <w:pPr>
              <w:spacing w:before="120" w:after="120"/>
              <w:jc w:val="center"/>
            </w:pPr>
            <w:r>
              <w:t>Interview</w:t>
            </w:r>
          </w:p>
        </w:tc>
      </w:tr>
      <w:tr w:rsidR="00226111" w14:paraId="73DDAAAC" w14:textId="77777777" w:rsidTr="00226111">
        <w:trPr>
          <w:trHeight w:val="498"/>
        </w:trPr>
        <w:tc>
          <w:tcPr>
            <w:tcW w:w="6668" w:type="dxa"/>
          </w:tcPr>
          <w:p w14:paraId="75611FC6" w14:textId="77777777" w:rsidR="00226111" w:rsidRDefault="00226111" w:rsidP="00A779D6">
            <w:pPr>
              <w:spacing w:before="120" w:after="120"/>
            </w:pPr>
            <w:r>
              <w:t>Essential: Experience of successful project management</w:t>
            </w:r>
          </w:p>
          <w:p w14:paraId="25534FEF" w14:textId="77777777" w:rsidR="00226111" w:rsidRDefault="00226111" w:rsidP="00A779D6">
            <w:pPr>
              <w:spacing w:before="120" w:after="120"/>
            </w:pPr>
          </w:p>
        </w:tc>
        <w:tc>
          <w:tcPr>
            <w:tcW w:w="2688" w:type="dxa"/>
          </w:tcPr>
          <w:p w14:paraId="082E50C8" w14:textId="5FB13EC1" w:rsidR="00226111" w:rsidRDefault="00226111" w:rsidP="00B061A2">
            <w:pPr>
              <w:spacing w:before="120" w:after="120"/>
              <w:jc w:val="center"/>
            </w:pPr>
            <w:r>
              <w:t>Interview</w:t>
            </w:r>
          </w:p>
        </w:tc>
      </w:tr>
      <w:tr w:rsidR="00226111" w14:paraId="17E55BA6" w14:textId="77777777" w:rsidTr="00226111">
        <w:trPr>
          <w:trHeight w:val="498"/>
        </w:trPr>
        <w:tc>
          <w:tcPr>
            <w:tcW w:w="6668" w:type="dxa"/>
          </w:tcPr>
          <w:p w14:paraId="2F14B871" w14:textId="77777777" w:rsidR="00226111" w:rsidRDefault="00226111" w:rsidP="00A779D6">
            <w:pPr>
              <w:spacing w:before="120" w:after="120"/>
            </w:pPr>
            <w:r>
              <w:t>Essential: A passion for analysing and working with membership data to optimize engagement and targeting of information and services</w:t>
            </w:r>
          </w:p>
          <w:p w14:paraId="1F2D92E8" w14:textId="77777777" w:rsidR="00226111" w:rsidRDefault="00226111" w:rsidP="00A779D6">
            <w:pPr>
              <w:spacing w:before="120" w:after="120"/>
            </w:pPr>
          </w:p>
        </w:tc>
        <w:tc>
          <w:tcPr>
            <w:tcW w:w="2688" w:type="dxa"/>
          </w:tcPr>
          <w:p w14:paraId="3269977D" w14:textId="600ABE67" w:rsidR="00226111" w:rsidRDefault="00226111" w:rsidP="00B061A2">
            <w:pPr>
              <w:spacing w:before="120" w:after="120"/>
              <w:jc w:val="center"/>
            </w:pPr>
            <w:r>
              <w:t>Interview</w:t>
            </w:r>
          </w:p>
        </w:tc>
      </w:tr>
      <w:tr w:rsidR="00226111" w14:paraId="59067F90" w14:textId="77777777" w:rsidTr="00226111">
        <w:trPr>
          <w:trHeight w:val="498"/>
        </w:trPr>
        <w:tc>
          <w:tcPr>
            <w:tcW w:w="6668" w:type="dxa"/>
          </w:tcPr>
          <w:p w14:paraId="1EBF4D64" w14:textId="77777777" w:rsidR="00226111" w:rsidRDefault="00226111" w:rsidP="00A779D6">
            <w:pPr>
              <w:spacing w:before="120" w:after="120"/>
            </w:pPr>
            <w:r w:rsidRPr="006B448E">
              <w:t>Essential: Exceptional stakeholder engagement and influencing skills, ability to manage complex and varied stakeholders</w:t>
            </w:r>
          </w:p>
          <w:p w14:paraId="1D6E8825" w14:textId="77777777" w:rsidR="00226111" w:rsidRDefault="00226111" w:rsidP="00A779D6">
            <w:pPr>
              <w:spacing w:before="120" w:after="120"/>
            </w:pPr>
          </w:p>
        </w:tc>
        <w:tc>
          <w:tcPr>
            <w:tcW w:w="2688" w:type="dxa"/>
          </w:tcPr>
          <w:p w14:paraId="3469C710" w14:textId="33C88D3E" w:rsidR="00226111" w:rsidRDefault="00226111" w:rsidP="00B061A2">
            <w:pPr>
              <w:spacing w:before="120" w:after="120"/>
              <w:jc w:val="center"/>
            </w:pPr>
            <w:r>
              <w:t>Interview</w:t>
            </w:r>
          </w:p>
        </w:tc>
      </w:tr>
      <w:tr w:rsidR="00226111" w14:paraId="700264ED" w14:textId="77777777" w:rsidTr="00226111">
        <w:trPr>
          <w:trHeight w:val="498"/>
        </w:trPr>
        <w:tc>
          <w:tcPr>
            <w:tcW w:w="6668" w:type="dxa"/>
          </w:tcPr>
          <w:p w14:paraId="7B22AB5A" w14:textId="77777777" w:rsidR="00226111" w:rsidRDefault="00226111" w:rsidP="00A779D6">
            <w:pPr>
              <w:spacing w:before="120" w:after="120"/>
            </w:pPr>
            <w:r>
              <w:t>Essential: Experience of developing and implementing member personas</w:t>
            </w:r>
          </w:p>
          <w:p w14:paraId="59A6E227" w14:textId="77777777" w:rsidR="00226111" w:rsidRDefault="00226111" w:rsidP="00A779D6">
            <w:pPr>
              <w:spacing w:before="120" w:after="120"/>
            </w:pPr>
          </w:p>
        </w:tc>
        <w:tc>
          <w:tcPr>
            <w:tcW w:w="2688" w:type="dxa"/>
          </w:tcPr>
          <w:p w14:paraId="723ED871" w14:textId="3E6D807D" w:rsidR="00226111" w:rsidRDefault="00226111" w:rsidP="00B061A2">
            <w:pPr>
              <w:spacing w:before="120" w:after="120"/>
              <w:jc w:val="center"/>
            </w:pPr>
            <w:r>
              <w:t>Interview</w:t>
            </w:r>
          </w:p>
        </w:tc>
      </w:tr>
      <w:tr w:rsidR="00226111" w14:paraId="7520223F" w14:textId="77777777" w:rsidTr="00226111">
        <w:trPr>
          <w:trHeight w:val="498"/>
        </w:trPr>
        <w:tc>
          <w:tcPr>
            <w:tcW w:w="6668" w:type="dxa"/>
          </w:tcPr>
          <w:p w14:paraId="2EB986C7" w14:textId="77777777" w:rsidR="00226111" w:rsidRDefault="00226111" w:rsidP="00633D36">
            <w:pPr>
              <w:pStyle w:val="Default"/>
              <w:rPr>
                <w:rFonts w:cstheme="minorBidi"/>
                <w:color w:val="auto"/>
              </w:rPr>
            </w:pPr>
          </w:p>
          <w:p w14:paraId="7875264B" w14:textId="74E96E20" w:rsidR="00226111" w:rsidRDefault="00226111" w:rsidP="00A779D6">
            <w:pPr>
              <w:spacing w:before="120" w:after="120"/>
            </w:pPr>
            <w:r>
              <w:t xml:space="preserve">Desirable: Marketing communications qualification </w:t>
            </w:r>
          </w:p>
        </w:tc>
        <w:tc>
          <w:tcPr>
            <w:tcW w:w="2688" w:type="dxa"/>
          </w:tcPr>
          <w:p w14:paraId="414AFEDC" w14:textId="3A32BFCF" w:rsidR="00226111" w:rsidRDefault="00226111" w:rsidP="00B061A2">
            <w:pPr>
              <w:spacing w:before="120" w:after="120"/>
              <w:jc w:val="center"/>
            </w:pPr>
            <w:r>
              <w:t>Application form</w:t>
            </w:r>
          </w:p>
        </w:tc>
      </w:tr>
      <w:tr w:rsidR="00226111" w14:paraId="0FFB5F05" w14:textId="77777777" w:rsidTr="00226111">
        <w:trPr>
          <w:trHeight w:val="498"/>
        </w:trPr>
        <w:tc>
          <w:tcPr>
            <w:tcW w:w="6668" w:type="dxa"/>
          </w:tcPr>
          <w:p w14:paraId="298DA5F6" w14:textId="77777777" w:rsidR="00226111" w:rsidRDefault="00226111" w:rsidP="00633D36">
            <w:pPr>
              <w:pStyle w:val="Default"/>
              <w:rPr>
                <w:sz w:val="22"/>
                <w:szCs w:val="22"/>
              </w:rPr>
            </w:pPr>
            <w:r>
              <w:t xml:space="preserve">Desirable: </w:t>
            </w:r>
            <w:r>
              <w:rPr>
                <w:sz w:val="22"/>
                <w:szCs w:val="22"/>
              </w:rPr>
              <w:t xml:space="preserve">Track record of delivering commercial success in a membership services environment </w:t>
            </w:r>
          </w:p>
          <w:p w14:paraId="540E8B4F" w14:textId="47F52E42" w:rsidR="00226111" w:rsidRDefault="00226111" w:rsidP="00633D36">
            <w:pPr>
              <w:pStyle w:val="Default"/>
            </w:pPr>
          </w:p>
        </w:tc>
        <w:tc>
          <w:tcPr>
            <w:tcW w:w="2688" w:type="dxa"/>
          </w:tcPr>
          <w:p w14:paraId="4D033B00" w14:textId="23FC6D73" w:rsidR="00226111" w:rsidRDefault="00226111" w:rsidP="00B061A2">
            <w:pPr>
              <w:spacing w:before="120" w:after="120"/>
              <w:jc w:val="center"/>
            </w:pPr>
            <w:r>
              <w:t>Application form</w:t>
            </w:r>
          </w:p>
        </w:tc>
      </w:tr>
      <w:tr w:rsidR="00226111" w14:paraId="4E5D92E7" w14:textId="77777777" w:rsidTr="00226111">
        <w:trPr>
          <w:trHeight w:val="498"/>
        </w:trPr>
        <w:tc>
          <w:tcPr>
            <w:tcW w:w="6668" w:type="dxa"/>
          </w:tcPr>
          <w:p w14:paraId="4632CCA2" w14:textId="6D832572" w:rsidR="00226111" w:rsidRDefault="00226111" w:rsidP="00633D36">
            <w:pPr>
              <w:pStyle w:val="Default"/>
              <w:rPr>
                <w:rFonts w:cstheme="minorBidi"/>
                <w:color w:val="auto"/>
              </w:rPr>
            </w:pPr>
            <w:r>
              <w:t xml:space="preserve">Desirable: </w:t>
            </w:r>
            <w:r>
              <w:rPr>
                <w:sz w:val="22"/>
                <w:szCs w:val="22"/>
              </w:rPr>
              <w:t xml:space="preserve">Commercial acumen </w:t>
            </w:r>
          </w:p>
        </w:tc>
        <w:tc>
          <w:tcPr>
            <w:tcW w:w="2688" w:type="dxa"/>
          </w:tcPr>
          <w:p w14:paraId="25E14695" w14:textId="5B4070F6" w:rsidR="00226111" w:rsidRDefault="00226111" w:rsidP="00B061A2">
            <w:pPr>
              <w:spacing w:before="120" w:after="120"/>
              <w:jc w:val="center"/>
            </w:pPr>
            <w:r>
              <w:t>Interview</w:t>
            </w:r>
          </w:p>
        </w:tc>
      </w:tr>
      <w:tr w:rsidR="00226111" w14:paraId="4983DBE4" w14:textId="77777777" w:rsidTr="00226111">
        <w:trPr>
          <w:trHeight w:val="498"/>
        </w:trPr>
        <w:tc>
          <w:tcPr>
            <w:tcW w:w="6668" w:type="dxa"/>
          </w:tcPr>
          <w:p w14:paraId="448D05BF" w14:textId="274B1A45" w:rsidR="00226111" w:rsidRDefault="00226111" w:rsidP="00633D36">
            <w:pPr>
              <w:pStyle w:val="Default"/>
              <w:rPr>
                <w:sz w:val="22"/>
                <w:szCs w:val="22"/>
              </w:rPr>
            </w:pPr>
            <w:r>
              <w:t xml:space="preserve">Desirable: </w:t>
            </w:r>
            <w:r>
              <w:rPr>
                <w:sz w:val="22"/>
                <w:szCs w:val="22"/>
              </w:rPr>
              <w:t xml:space="preserve">Understanding/experience of digital transformation </w:t>
            </w:r>
          </w:p>
        </w:tc>
        <w:tc>
          <w:tcPr>
            <w:tcW w:w="2688" w:type="dxa"/>
          </w:tcPr>
          <w:p w14:paraId="71223CD0" w14:textId="073B95DF" w:rsidR="00226111" w:rsidRDefault="00226111" w:rsidP="00B061A2">
            <w:pPr>
              <w:spacing w:before="120" w:after="120"/>
              <w:jc w:val="center"/>
            </w:pPr>
            <w:r>
              <w:t>Interview</w:t>
            </w:r>
          </w:p>
        </w:tc>
      </w:tr>
      <w:tr w:rsidR="00226111" w14:paraId="113D2CF2" w14:textId="77777777" w:rsidTr="00226111">
        <w:trPr>
          <w:trHeight w:val="498"/>
        </w:trPr>
        <w:tc>
          <w:tcPr>
            <w:tcW w:w="6668" w:type="dxa"/>
          </w:tcPr>
          <w:p w14:paraId="624B89E1" w14:textId="2A28C40E" w:rsidR="00226111" w:rsidRDefault="00226111" w:rsidP="00633D36">
            <w:pPr>
              <w:pStyle w:val="Default"/>
              <w:rPr>
                <w:sz w:val="22"/>
                <w:szCs w:val="22"/>
              </w:rPr>
            </w:pPr>
            <w:r>
              <w:t xml:space="preserve">Desirable: </w:t>
            </w:r>
            <w:r>
              <w:rPr>
                <w:sz w:val="22"/>
                <w:szCs w:val="22"/>
              </w:rPr>
              <w:t xml:space="preserve">Knowledge of the legal profession </w:t>
            </w:r>
          </w:p>
        </w:tc>
        <w:tc>
          <w:tcPr>
            <w:tcW w:w="2688" w:type="dxa"/>
          </w:tcPr>
          <w:p w14:paraId="06F572AE" w14:textId="78F626D9" w:rsidR="00226111" w:rsidRDefault="00226111" w:rsidP="00B061A2">
            <w:pPr>
              <w:spacing w:before="120" w:after="120"/>
              <w:jc w:val="center"/>
            </w:pPr>
            <w:r>
              <w:t>Interview</w:t>
            </w:r>
          </w:p>
        </w:tc>
      </w:tr>
      <w:tr w:rsidR="00226111" w14:paraId="2A7E230A" w14:textId="77777777" w:rsidTr="00226111">
        <w:trPr>
          <w:trHeight w:val="498"/>
        </w:trPr>
        <w:tc>
          <w:tcPr>
            <w:tcW w:w="6668" w:type="dxa"/>
          </w:tcPr>
          <w:p w14:paraId="08DB1F59" w14:textId="4762AC24" w:rsidR="00226111" w:rsidRDefault="00226111" w:rsidP="00633D36">
            <w:pPr>
              <w:pStyle w:val="Default"/>
              <w:rPr>
                <w:sz w:val="22"/>
                <w:szCs w:val="22"/>
              </w:rPr>
            </w:pPr>
          </w:p>
        </w:tc>
        <w:tc>
          <w:tcPr>
            <w:tcW w:w="2688" w:type="dxa"/>
          </w:tcPr>
          <w:p w14:paraId="594E4371" w14:textId="2F72B5E6" w:rsidR="00226111" w:rsidRDefault="00226111" w:rsidP="00B061A2">
            <w:pPr>
              <w:spacing w:before="120" w:after="120"/>
              <w:jc w:val="center"/>
            </w:pPr>
          </w:p>
        </w:tc>
      </w:tr>
    </w:tbl>
    <w:p w14:paraId="6910D636" w14:textId="77777777" w:rsidR="00794AC2" w:rsidRDefault="00794AC2" w:rsidP="00794AC2">
      <w:pPr>
        <w:spacing w:before="0" w:after="0"/>
        <w:rPr>
          <w:b/>
          <w:bCs/>
          <w:sz w:val="24"/>
          <w:szCs w:val="24"/>
        </w:rPr>
      </w:pPr>
    </w:p>
    <w:p w14:paraId="519351D4" w14:textId="2A2E3D07" w:rsidR="00B25E46" w:rsidRPr="00D24E88" w:rsidRDefault="50AA89DE" w:rsidP="007109CE">
      <w:pPr>
        <w:pStyle w:val="Heading2"/>
      </w:pPr>
      <w:r w:rsidRPr="216BAAC7">
        <w:lastRenderedPageBreak/>
        <w:t>Organisation</w:t>
      </w:r>
      <w:r w:rsidR="10CD7AC5" w:rsidRPr="216BAAC7">
        <w:t>al</w:t>
      </w:r>
      <w:r w:rsidRPr="216BAAC7">
        <w:t xml:space="preserve"> </w:t>
      </w:r>
      <w:r w:rsidR="005C00EB">
        <w:t>c</w:t>
      </w:r>
      <w:r w:rsidRPr="216BAAC7">
        <w:t>hart</w:t>
      </w:r>
    </w:p>
    <w:p w14:paraId="1BB70EEE" w14:textId="2B1BA8A9" w:rsidR="000D5591" w:rsidRPr="00D24E88" w:rsidRDefault="00F84130" w:rsidP="00B25E46">
      <w:pPr>
        <w:rPr>
          <w:noProof/>
        </w:rPr>
      </w:pPr>
      <w:r w:rsidRPr="009E0A7F">
        <w:rPr>
          <w:noProof/>
        </w:rPr>
        <w:drawing>
          <wp:inline distT="0" distB="0" distL="0" distR="0" wp14:anchorId="2D20F5C4" wp14:editId="442A2F51">
            <wp:extent cx="5486400" cy="3200400"/>
            <wp:effectExtent l="0" t="38100" r="0" b="19050"/>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F9CC375" w14:textId="1CE8A191" w:rsidR="00C755B9" w:rsidRDefault="00FB3050" w:rsidP="00B25E46">
      <w:r>
        <w:tab/>
      </w:r>
    </w:p>
    <w:sectPr w:rsidR="00C755B9"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687D2" w14:textId="77777777" w:rsidR="000F5D9D" w:rsidRDefault="000F5D9D" w:rsidP="00345D59">
      <w:pPr>
        <w:spacing w:before="0" w:after="0"/>
      </w:pPr>
      <w:r>
        <w:separator/>
      </w:r>
    </w:p>
  </w:endnote>
  <w:endnote w:type="continuationSeparator" w:id="0">
    <w:p w14:paraId="68436A76" w14:textId="77777777" w:rsidR="000F5D9D" w:rsidRDefault="000F5D9D" w:rsidP="00345D59">
      <w:pPr>
        <w:spacing w:before="0" w:after="0"/>
      </w:pPr>
      <w:r>
        <w:continuationSeparator/>
      </w:r>
    </w:p>
  </w:endnote>
  <w:endnote w:type="continuationNotice" w:id="1">
    <w:p w14:paraId="368E28B1" w14:textId="77777777" w:rsidR="000F5D9D" w:rsidRDefault="000F5D9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8D8DE" w14:textId="77777777" w:rsidR="000F5D9D" w:rsidRDefault="000F5D9D" w:rsidP="00345D59">
      <w:pPr>
        <w:spacing w:before="0" w:after="0"/>
      </w:pPr>
      <w:r>
        <w:separator/>
      </w:r>
    </w:p>
  </w:footnote>
  <w:footnote w:type="continuationSeparator" w:id="0">
    <w:p w14:paraId="6E0F2B19" w14:textId="77777777" w:rsidR="000F5D9D" w:rsidRDefault="000F5D9D" w:rsidP="00345D59">
      <w:pPr>
        <w:spacing w:before="0" w:after="0"/>
      </w:pPr>
      <w:r>
        <w:continuationSeparator/>
      </w:r>
    </w:p>
  </w:footnote>
  <w:footnote w:type="continuationNotice" w:id="1">
    <w:p w14:paraId="195DBFD3" w14:textId="77777777" w:rsidR="000F5D9D" w:rsidRDefault="000F5D9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3"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85F859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783603"/>
    <w:multiLevelType w:val="multilevel"/>
    <w:tmpl w:val="BC9E7614"/>
    <w:numStyleLink w:val="Numberedlist-TLS"/>
  </w:abstractNum>
  <w:abstractNum w:abstractNumId="21" w15:restartNumberingAfterBreak="0">
    <w:nsid w:val="4B5967EF"/>
    <w:multiLevelType w:val="multilevel"/>
    <w:tmpl w:val="BC9E7614"/>
    <w:numStyleLink w:val="Numberedlist-TLS"/>
  </w:abstractNum>
  <w:abstractNum w:abstractNumId="22"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3"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4"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7"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28"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9"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1"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2"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29"/>
  </w:num>
  <w:num w:numId="12" w16cid:durableId="2144033601">
    <w:abstractNumId w:val="10"/>
  </w:num>
  <w:num w:numId="13" w16cid:durableId="790901059">
    <w:abstractNumId w:val="13"/>
  </w:num>
  <w:num w:numId="14" w16cid:durableId="1156410441">
    <w:abstractNumId w:val="26"/>
  </w:num>
  <w:num w:numId="15" w16cid:durableId="1852646450">
    <w:abstractNumId w:val="24"/>
  </w:num>
  <w:num w:numId="16" w16cid:durableId="1573470473">
    <w:abstractNumId w:val="19"/>
  </w:num>
  <w:num w:numId="17" w16cid:durableId="2016299639">
    <w:abstractNumId w:val="11"/>
  </w:num>
  <w:num w:numId="18" w16cid:durableId="808321750">
    <w:abstractNumId w:val="32"/>
  </w:num>
  <w:num w:numId="19" w16cid:durableId="609898742">
    <w:abstractNumId w:val="18"/>
  </w:num>
  <w:num w:numId="20" w16cid:durableId="1539127884">
    <w:abstractNumId w:val="12"/>
  </w:num>
  <w:num w:numId="21" w16cid:durableId="1868832353">
    <w:abstractNumId w:val="31"/>
  </w:num>
  <w:num w:numId="22" w16cid:durableId="560752610">
    <w:abstractNumId w:val="30"/>
  </w:num>
  <w:num w:numId="23" w16cid:durableId="720178521">
    <w:abstractNumId w:val="22"/>
  </w:num>
  <w:num w:numId="24" w16cid:durableId="1826387520">
    <w:abstractNumId w:val="21"/>
  </w:num>
  <w:num w:numId="25" w16cid:durableId="1572813523">
    <w:abstractNumId w:val="20"/>
  </w:num>
  <w:num w:numId="26" w16cid:durableId="618342390">
    <w:abstractNumId w:val="9"/>
  </w:num>
  <w:num w:numId="27" w16cid:durableId="1705400247">
    <w:abstractNumId w:val="28"/>
  </w:num>
  <w:num w:numId="28" w16cid:durableId="1113208570">
    <w:abstractNumId w:val="9"/>
  </w:num>
  <w:num w:numId="29" w16cid:durableId="233201244">
    <w:abstractNumId w:val="28"/>
  </w:num>
  <w:num w:numId="30" w16cid:durableId="120808877">
    <w:abstractNumId w:val="31"/>
  </w:num>
  <w:num w:numId="31" w16cid:durableId="1682850579">
    <w:abstractNumId w:val="13"/>
  </w:num>
  <w:num w:numId="32" w16cid:durableId="336730202">
    <w:abstractNumId w:val="33"/>
  </w:num>
  <w:num w:numId="33" w16cid:durableId="1923561133">
    <w:abstractNumId w:val="27"/>
  </w:num>
  <w:num w:numId="34" w16cid:durableId="1861700320">
    <w:abstractNumId w:val="15"/>
  </w:num>
  <w:num w:numId="35" w16cid:durableId="355008653">
    <w:abstractNumId w:val="23"/>
  </w:num>
  <w:num w:numId="36" w16cid:durableId="385027578">
    <w:abstractNumId w:val="25"/>
  </w:num>
  <w:num w:numId="37" w16cid:durableId="375351359">
    <w:abstractNumId w:val="34"/>
  </w:num>
  <w:num w:numId="38" w16cid:durableId="1840728223">
    <w:abstractNumId w:val="14"/>
  </w:num>
  <w:num w:numId="39" w16cid:durableId="989140370">
    <w:abstractNumId w:val="17"/>
  </w:num>
  <w:num w:numId="40" w16cid:durableId="9641952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54997"/>
    <w:rsid w:val="00063058"/>
    <w:rsid w:val="00066A18"/>
    <w:rsid w:val="00067A92"/>
    <w:rsid w:val="000802A6"/>
    <w:rsid w:val="00081299"/>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C2C1C"/>
    <w:rsid w:val="000C35B5"/>
    <w:rsid w:val="000C76AE"/>
    <w:rsid w:val="000D37D7"/>
    <w:rsid w:val="000D457B"/>
    <w:rsid w:val="000D5591"/>
    <w:rsid w:val="000E19F5"/>
    <w:rsid w:val="000E51F4"/>
    <w:rsid w:val="000F49B8"/>
    <w:rsid w:val="000F5D9D"/>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4B45"/>
    <w:rsid w:val="00190CFC"/>
    <w:rsid w:val="001930BF"/>
    <w:rsid w:val="001A0B2A"/>
    <w:rsid w:val="001A1250"/>
    <w:rsid w:val="001A395D"/>
    <w:rsid w:val="001A4742"/>
    <w:rsid w:val="001A5307"/>
    <w:rsid w:val="001B0859"/>
    <w:rsid w:val="001B18D9"/>
    <w:rsid w:val="001B4D8A"/>
    <w:rsid w:val="001C2EF7"/>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111"/>
    <w:rsid w:val="002268A1"/>
    <w:rsid w:val="00226F11"/>
    <w:rsid w:val="00233331"/>
    <w:rsid w:val="00242289"/>
    <w:rsid w:val="0025400D"/>
    <w:rsid w:val="002566D1"/>
    <w:rsid w:val="002625F8"/>
    <w:rsid w:val="002679C2"/>
    <w:rsid w:val="00267A6B"/>
    <w:rsid w:val="00273424"/>
    <w:rsid w:val="00273C65"/>
    <w:rsid w:val="00274BFA"/>
    <w:rsid w:val="0028084C"/>
    <w:rsid w:val="002822F2"/>
    <w:rsid w:val="002823DB"/>
    <w:rsid w:val="00285ECF"/>
    <w:rsid w:val="00290406"/>
    <w:rsid w:val="00290B10"/>
    <w:rsid w:val="00294B43"/>
    <w:rsid w:val="002A34C5"/>
    <w:rsid w:val="002A3799"/>
    <w:rsid w:val="002B418E"/>
    <w:rsid w:val="002B6246"/>
    <w:rsid w:val="002B6769"/>
    <w:rsid w:val="002B69E4"/>
    <w:rsid w:val="002C5C17"/>
    <w:rsid w:val="002D56D7"/>
    <w:rsid w:val="002D5F8B"/>
    <w:rsid w:val="002D6CD0"/>
    <w:rsid w:val="002E04C5"/>
    <w:rsid w:val="002E0543"/>
    <w:rsid w:val="002E4C3B"/>
    <w:rsid w:val="002E5293"/>
    <w:rsid w:val="002F2621"/>
    <w:rsid w:val="002F36DF"/>
    <w:rsid w:val="002F57DB"/>
    <w:rsid w:val="002F5A26"/>
    <w:rsid w:val="002F6286"/>
    <w:rsid w:val="002F6D89"/>
    <w:rsid w:val="00311BD9"/>
    <w:rsid w:val="00315B12"/>
    <w:rsid w:val="00316477"/>
    <w:rsid w:val="00316524"/>
    <w:rsid w:val="0031714C"/>
    <w:rsid w:val="00317200"/>
    <w:rsid w:val="00317FE4"/>
    <w:rsid w:val="003211C3"/>
    <w:rsid w:val="00321262"/>
    <w:rsid w:val="00323333"/>
    <w:rsid w:val="00325B6A"/>
    <w:rsid w:val="00327444"/>
    <w:rsid w:val="003312F9"/>
    <w:rsid w:val="003342C1"/>
    <w:rsid w:val="0034088E"/>
    <w:rsid w:val="0034152C"/>
    <w:rsid w:val="00343AB7"/>
    <w:rsid w:val="00343CBB"/>
    <w:rsid w:val="0034477C"/>
    <w:rsid w:val="00345D59"/>
    <w:rsid w:val="00346027"/>
    <w:rsid w:val="00350EB9"/>
    <w:rsid w:val="00357DC0"/>
    <w:rsid w:val="00357F3C"/>
    <w:rsid w:val="003673E4"/>
    <w:rsid w:val="0037406C"/>
    <w:rsid w:val="00380E0B"/>
    <w:rsid w:val="0038105D"/>
    <w:rsid w:val="00392ED1"/>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2554"/>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2E7F"/>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2F9A"/>
    <w:rsid w:val="00483DD9"/>
    <w:rsid w:val="00485C7F"/>
    <w:rsid w:val="00487887"/>
    <w:rsid w:val="00492280"/>
    <w:rsid w:val="0049336C"/>
    <w:rsid w:val="004A5D6C"/>
    <w:rsid w:val="004B0F4B"/>
    <w:rsid w:val="004B57B1"/>
    <w:rsid w:val="004B7E64"/>
    <w:rsid w:val="004C2961"/>
    <w:rsid w:val="004C5E2B"/>
    <w:rsid w:val="004D37B7"/>
    <w:rsid w:val="004D5558"/>
    <w:rsid w:val="004D6FEA"/>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54221"/>
    <w:rsid w:val="005557FD"/>
    <w:rsid w:val="005627B8"/>
    <w:rsid w:val="00564007"/>
    <w:rsid w:val="0056440E"/>
    <w:rsid w:val="005661F8"/>
    <w:rsid w:val="0056659D"/>
    <w:rsid w:val="00571E16"/>
    <w:rsid w:val="00572006"/>
    <w:rsid w:val="00572AE7"/>
    <w:rsid w:val="00573DF0"/>
    <w:rsid w:val="005801DE"/>
    <w:rsid w:val="00581E73"/>
    <w:rsid w:val="005822D9"/>
    <w:rsid w:val="00582EE5"/>
    <w:rsid w:val="00583C5D"/>
    <w:rsid w:val="005857C4"/>
    <w:rsid w:val="00585D3F"/>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0B7"/>
    <w:rsid w:val="00613D07"/>
    <w:rsid w:val="00614FF8"/>
    <w:rsid w:val="006169A1"/>
    <w:rsid w:val="00620740"/>
    <w:rsid w:val="00621E78"/>
    <w:rsid w:val="00622A31"/>
    <w:rsid w:val="0063341E"/>
    <w:rsid w:val="00633D36"/>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0226"/>
    <w:rsid w:val="006961C3"/>
    <w:rsid w:val="006967A4"/>
    <w:rsid w:val="006A096F"/>
    <w:rsid w:val="006A1D0C"/>
    <w:rsid w:val="006A79E3"/>
    <w:rsid w:val="006B3005"/>
    <w:rsid w:val="006B448E"/>
    <w:rsid w:val="006C6B46"/>
    <w:rsid w:val="006D209E"/>
    <w:rsid w:val="006D63E9"/>
    <w:rsid w:val="006E12D3"/>
    <w:rsid w:val="006E43B1"/>
    <w:rsid w:val="006E5CA0"/>
    <w:rsid w:val="006E742C"/>
    <w:rsid w:val="006E7E2E"/>
    <w:rsid w:val="006F04D3"/>
    <w:rsid w:val="006F1796"/>
    <w:rsid w:val="006F1C88"/>
    <w:rsid w:val="006F7589"/>
    <w:rsid w:val="0070038C"/>
    <w:rsid w:val="0070057F"/>
    <w:rsid w:val="00700FBD"/>
    <w:rsid w:val="007032DE"/>
    <w:rsid w:val="00704199"/>
    <w:rsid w:val="00706621"/>
    <w:rsid w:val="00706914"/>
    <w:rsid w:val="0071075B"/>
    <w:rsid w:val="007109CE"/>
    <w:rsid w:val="00711A1D"/>
    <w:rsid w:val="007135C6"/>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76C25"/>
    <w:rsid w:val="00780611"/>
    <w:rsid w:val="0078077B"/>
    <w:rsid w:val="0078139D"/>
    <w:rsid w:val="00790A82"/>
    <w:rsid w:val="00794AC2"/>
    <w:rsid w:val="00796DB8"/>
    <w:rsid w:val="007A17CE"/>
    <w:rsid w:val="007A3A88"/>
    <w:rsid w:val="007B3E49"/>
    <w:rsid w:val="007B45AC"/>
    <w:rsid w:val="007B694D"/>
    <w:rsid w:val="007B70CB"/>
    <w:rsid w:val="007B7D2A"/>
    <w:rsid w:val="007C0299"/>
    <w:rsid w:val="007D079C"/>
    <w:rsid w:val="007D0A61"/>
    <w:rsid w:val="007D122C"/>
    <w:rsid w:val="007D19B2"/>
    <w:rsid w:val="007D34A3"/>
    <w:rsid w:val="007D5099"/>
    <w:rsid w:val="007E2A43"/>
    <w:rsid w:val="007E396B"/>
    <w:rsid w:val="007F7C05"/>
    <w:rsid w:val="00800A75"/>
    <w:rsid w:val="00810D57"/>
    <w:rsid w:val="00817DF3"/>
    <w:rsid w:val="00823506"/>
    <w:rsid w:val="00830FF1"/>
    <w:rsid w:val="00831D3C"/>
    <w:rsid w:val="00837DF7"/>
    <w:rsid w:val="00840BE0"/>
    <w:rsid w:val="00843D85"/>
    <w:rsid w:val="00845F1E"/>
    <w:rsid w:val="008550EB"/>
    <w:rsid w:val="00856341"/>
    <w:rsid w:val="00861123"/>
    <w:rsid w:val="00871EF6"/>
    <w:rsid w:val="00876AC4"/>
    <w:rsid w:val="00881C64"/>
    <w:rsid w:val="008836F0"/>
    <w:rsid w:val="00883782"/>
    <w:rsid w:val="0089113F"/>
    <w:rsid w:val="0089409A"/>
    <w:rsid w:val="00894FC2"/>
    <w:rsid w:val="00896737"/>
    <w:rsid w:val="00896DDB"/>
    <w:rsid w:val="008C0288"/>
    <w:rsid w:val="008C030C"/>
    <w:rsid w:val="008C194D"/>
    <w:rsid w:val="008C2BAC"/>
    <w:rsid w:val="008C32AF"/>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7EA8"/>
    <w:rsid w:val="0098021A"/>
    <w:rsid w:val="0098051F"/>
    <w:rsid w:val="0098076B"/>
    <w:rsid w:val="009810F5"/>
    <w:rsid w:val="00982B3D"/>
    <w:rsid w:val="00983EBC"/>
    <w:rsid w:val="0098414D"/>
    <w:rsid w:val="00984FCC"/>
    <w:rsid w:val="00993319"/>
    <w:rsid w:val="00994B24"/>
    <w:rsid w:val="00997AB4"/>
    <w:rsid w:val="009A14C9"/>
    <w:rsid w:val="009A7557"/>
    <w:rsid w:val="009B1204"/>
    <w:rsid w:val="009B41E6"/>
    <w:rsid w:val="009C0B5E"/>
    <w:rsid w:val="009C3F22"/>
    <w:rsid w:val="009C448E"/>
    <w:rsid w:val="009C4DD3"/>
    <w:rsid w:val="009D09C5"/>
    <w:rsid w:val="009D1435"/>
    <w:rsid w:val="009D2069"/>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42BF"/>
    <w:rsid w:val="00A30771"/>
    <w:rsid w:val="00A30AB3"/>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779D6"/>
    <w:rsid w:val="00A80166"/>
    <w:rsid w:val="00A80C6A"/>
    <w:rsid w:val="00A82A50"/>
    <w:rsid w:val="00A921C0"/>
    <w:rsid w:val="00A92622"/>
    <w:rsid w:val="00A94361"/>
    <w:rsid w:val="00AA30CC"/>
    <w:rsid w:val="00AA3529"/>
    <w:rsid w:val="00AB4325"/>
    <w:rsid w:val="00AB5EF6"/>
    <w:rsid w:val="00AC2C7D"/>
    <w:rsid w:val="00AC5487"/>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573E"/>
    <w:rsid w:val="00B9634E"/>
    <w:rsid w:val="00B9777E"/>
    <w:rsid w:val="00BA121A"/>
    <w:rsid w:val="00BA6A45"/>
    <w:rsid w:val="00BA7925"/>
    <w:rsid w:val="00BB56B7"/>
    <w:rsid w:val="00BB67BD"/>
    <w:rsid w:val="00BB733F"/>
    <w:rsid w:val="00BC0EBB"/>
    <w:rsid w:val="00BC1BA3"/>
    <w:rsid w:val="00BC41FC"/>
    <w:rsid w:val="00BC5FE9"/>
    <w:rsid w:val="00BD1402"/>
    <w:rsid w:val="00BD2DA0"/>
    <w:rsid w:val="00BD77D0"/>
    <w:rsid w:val="00BE01B7"/>
    <w:rsid w:val="00BE34B6"/>
    <w:rsid w:val="00C01908"/>
    <w:rsid w:val="00C1062C"/>
    <w:rsid w:val="00C10676"/>
    <w:rsid w:val="00C12B17"/>
    <w:rsid w:val="00C169A0"/>
    <w:rsid w:val="00C17AC2"/>
    <w:rsid w:val="00C249E3"/>
    <w:rsid w:val="00C277A4"/>
    <w:rsid w:val="00C34667"/>
    <w:rsid w:val="00C455A5"/>
    <w:rsid w:val="00C46174"/>
    <w:rsid w:val="00C462C0"/>
    <w:rsid w:val="00C54587"/>
    <w:rsid w:val="00C57752"/>
    <w:rsid w:val="00C60074"/>
    <w:rsid w:val="00C608C2"/>
    <w:rsid w:val="00C70C8C"/>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4DB9"/>
    <w:rsid w:val="00CE6B3F"/>
    <w:rsid w:val="00CE6C74"/>
    <w:rsid w:val="00CE6E95"/>
    <w:rsid w:val="00CE72C9"/>
    <w:rsid w:val="00CF140E"/>
    <w:rsid w:val="00CF6F32"/>
    <w:rsid w:val="00D00F4B"/>
    <w:rsid w:val="00D00F64"/>
    <w:rsid w:val="00D0493B"/>
    <w:rsid w:val="00D05C62"/>
    <w:rsid w:val="00D06271"/>
    <w:rsid w:val="00D07A03"/>
    <w:rsid w:val="00D17F13"/>
    <w:rsid w:val="00D20226"/>
    <w:rsid w:val="00D217D2"/>
    <w:rsid w:val="00D233A2"/>
    <w:rsid w:val="00D24E88"/>
    <w:rsid w:val="00D24F92"/>
    <w:rsid w:val="00D270E6"/>
    <w:rsid w:val="00D27628"/>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0E01"/>
    <w:rsid w:val="00D82BB0"/>
    <w:rsid w:val="00D8439F"/>
    <w:rsid w:val="00D84C7C"/>
    <w:rsid w:val="00D903B5"/>
    <w:rsid w:val="00D91E7D"/>
    <w:rsid w:val="00D923B9"/>
    <w:rsid w:val="00DA1462"/>
    <w:rsid w:val="00DA25F7"/>
    <w:rsid w:val="00DA4D70"/>
    <w:rsid w:val="00DA5CC8"/>
    <w:rsid w:val="00DA5E4A"/>
    <w:rsid w:val="00DB06F7"/>
    <w:rsid w:val="00DB1268"/>
    <w:rsid w:val="00DB3978"/>
    <w:rsid w:val="00DB4120"/>
    <w:rsid w:val="00DB653F"/>
    <w:rsid w:val="00DC0D7D"/>
    <w:rsid w:val="00DC218B"/>
    <w:rsid w:val="00DC7351"/>
    <w:rsid w:val="00DC7F91"/>
    <w:rsid w:val="00DD46B1"/>
    <w:rsid w:val="00DE0C6E"/>
    <w:rsid w:val="00DE1082"/>
    <w:rsid w:val="00DE31E2"/>
    <w:rsid w:val="00DE4C02"/>
    <w:rsid w:val="00DE6DAB"/>
    <w:rsid w:val="00DF6191"/>
    <w:rsid w:val="00E02646"/>
    <w:rsid w:val="00E0618D"/>
    <w:rsid w:val="00E10698"/>
    <w:rsid w:val="00E137AC"/>
    <w:rsid w:val="00E15333"/>
    <w:rsid w:val="00E23DA9"/>
    <w:rsid w:val="00E242D4"/>
    <w:rsid w:val="00E31A5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6371"/>
    <w:rsid w:val="00E876B9"/>
    <w:rsid w:val="00E91DE3"/>
    <w:rsid w:val="00E935DB"/>
    <w:rsid w:val="00E950A2"/>
    <w:rsid w:val="00E95B1B"/>
    <w:rsid w:val="00E9651C"/>
    <w:rsid w:val="00E973F7"/>
    <w:rsid w:val="00EA1EFB"/>
    <w:rsid w:val="00EA3F1D"/>
    <w:rsid w:val="00EB110F"/>
    <w:rsid w:val="00EB59F3"/>
    <w:rsid w:val="00EC58F6"/>
    <w:rsid w:val="00EC60DB"/>
    <w:rsid w:val="00EC683E"/>
    <w:rsid w:val="00ED36B5"/>
    <w:rsid w:val="00ED3F57"/>
    <w:rsid w:val="00ED50DA"/>
    <w:rsid w:val="00ED6CDC"/>
    <w:rsid w:val="00EE122D"/>
    <w:rsid w:val="00EE1B26"/>
    <w:rsid w:val="00EE4BCF"/>
    <w:rsid w:val="00EE4F00"/>
    <w:rsid w:val="00EF3D52"/>
    <w:rsid w:val="00EF709A"/>
    <w:rsid w:val="00F0591B"/>
    <w:rsid w:val="00F064AE"/>
    <w:rsid w:val="00F07ED4"/>
    <w:rsid w:val="00F1176A"/>
    <w:rsid w:val="00F15300"/>
    <w:rsid w:val="00F155F6"/>
    <w:rsid w:val="00F2094A"/>
    <w:rsid w:val="00F20E67"/>
    <w:rsid w:val="00F222B1"/>
    <w:rsid w:val="00F22FA4"/>
    <w:rsid w:val="00F27F58"/>
    <w:rsid w:val="00F3328F"/>
    <w:rsid w:val="00F4449F"/>
    <w:rsid w:val="00F45269"/>
    <w:rsid w:val="00F470DD"/>
    <w:rsid w:val="00F47B28"/>
    <w:rsid w:val="00F50C00"/>
    <w:rsid w:val="00F533B0"/>
    <w:rsid w:val="00F54859"/>
    <w:rsid w:val="00F6564D"/>
    <w:rsid w:val="00F6654A"/>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C0DB6"/>
    <w:rsid w:val="00FC27E3"/>
    <w:rsid w:val="00FC7E0C"/>
    <w:rsid w:val="00FD08BB"/>
    <w:rsid w:val="00FD2A75"/>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5245F885-D519-4395-9FD1-59095B86C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paragraph" w:customStyle="1" w:styleId="Default">
    <w:name w:val="Default"/>
    <w:rsid w:val="00633D36"/>
    <w:pPr>
      <w:autoSpaceDE w:val="0"/>
      <w:autoSpaceDN w:val="0"/>
      <w:adjustRightInd w:val="0"/>
      <w:spacing w:after="0" w:line="240" w:lineRule="auto"/>
    </w:pPr>
    <w:rPr>
      <w:rFonts w:ascii="Avenir Next LT Pro" w:hAnsi="Avenir Next LT Pro" w:cs="Avenir Next LT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5C95E506-7CDD-46A1-BDC3-278BCC4122AE}">
      <dgm:prSet phldrT="[Text]"/>
      <dgm:spPr>
        <a:solidFill>
          <a:srgbClr val="28A8EB"/>
        </a:solidFill>
      </dgm:spPr>
      <dgm:t>
        <a:bodyPr/>
        <a:lstStyle/>
        <a:p>
          <a:r>
            <a:rPr lang="en-GB"/>
            <a:t>Head of Membership Engagement and Services</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6B28931D-EC26-490D-BDEC-7DCBF7381BF2}" type="asst">
      <dgm:prSet phldrT="[Text]"/>
      <dgm:spPr>
        <a:solidFill>
          <a:srgbClr val="28A8EB"/>
        </a:solidFill>
      </dgm:spPr>
      <dgm:t>
        <a:bodyPr/>
        <a:lstStyle/>
        <a:p>
          <a:r>
            <a:rPr lang="en-GB"/>
            <a:t>Membership Engagement Lead</a:t>
          </a:r>
        </a:p>
      </dgm:t>
    </dgm:pt>
    <dgm:pt modelId="{DEFB1E88-017D-4CE4-8241-D7C6C0352C5D}" type="parTrans" cxnId="{3A262E00-A8A5-44EF-90F8-78603E79ECCD}">
      <dgm:prSet/>
      <dgm:spPr/>
      <dgm:t>
        <a:bodyPr/>
        <a:lstStyle/>
        <a:p>
          <a:endParaRPr lang="en-GB"/>
        </a:p>
      </dgm:t>
    </dgm:pt>
    <dgm:pt modelId="{BFC8C370-0CCA-4817-A50E-E3BAC59B8588}" type="sibTrans" cxnId="{3A262E00-A8A5-44EF-90F8-78603E79ECCD}">
      <dgm:prSet/>
      <dgm:spPr/>
      <dgm:t>
        <a:bodyPr/>
        <a:lstStyle/>
        <a:p>
          <a:endParaRPr lang="en-GB"/>
        </a:p>
      </dgm:t>
    </dgm:pt>
    <dgm:pt modelId="{9AD1EBF4-4C86-40AB-B11A-03A065B38110}">
      <dgm:prSet phldrT="[Text]"/>
      <dgm:spPr>
        <a:solidFill>
          <a:srgbClr val="28A8EB"/>
        </a:solidFill>
      </dgm:spPr>
      <dgm:t>
        <a:bodyPr/>
        <a:lstStyle/>
        <a:p>
          <a:r>
            <a:rPr lang="en-GB"/>
            <a:t>Membership Engagement Managerx4</a:t>
          </a:r>
        </a:p>
      </dgm:t>
    </dgm:pt>
    <dgm:pt modelId="{D5CFE7EB-25AA-4243-9153-57FB2BBB1911}" type="parTrans" cxnId="{D2EAB0BC-92BF-470E-BA5E-A3521A0D52AB}">
      <dgm:prSet/>
      <dgm:spPr/>
      <dgm:t>
        <a:bodyPr/>
        <a:lstStyle/>
        <a:p>
          <a:endParaRPr lang="en-GB"/>
        </a:p>
      </dgm:t>
    </dgm:pt>
    <dgm:pt modelId="{DC49A1B7-8643-4601-A006-22A8B025CDFE}" type="sibTrans" cxnId="{D2EAB0BC-92BF-470E-BA5E-A3521A0D52AB}">
      <dgm:prSet/>
      <dgm:spPr/>
      <dgm:t>
        <a:bodyPr/>
        <a:lstStyle/>
        <a:p>
          <a:endParaRPr lang="en-GB"/>
        </a:p>
      </dgm:t>
    </dgm:pt>
    <dgm:pt modelId="{207569FE-B8E1-4B17-B1CE-B15DF1596A0C}">
      <dgm:prSet/>
      <dgm:spPr>
        <a:solidFill>
          <a:srgbClr val="D7C679"/>
        </a:solidFill>
      </dgm:spPr>
      <dgm:t>
        <a:bodyPr/>
        <a:lstStyle/>
        <a:p>
          <a:r>
            <a:rPr lang="en-GB"/>
            <a:t>Membership Engagement Manager</a:t>
          </a:r>
        </a:p>
      </dgm:t>
    </dgm:pt>
    <dgm:pt modelId="{BD946CE1-0F42-4634-84DC-7A07F827441D}" type="parTrans" cxnId="{2F0A560A-CED9-46AC-B735-9828170F6ADE}">
      <dgm:prSet/>
      <dgm:spPr/>
      <dgm:t>
        <a:bodyPr/>
        <a:lstStyle/>
        <a:p>
          <a:endParaRPr lang="en-GB"/>
        </a:p>
      </dgm:t>
    </dgm:pt>
    <dgm:pt modelId="{60FC4584-E21A-45A7-9729-044B798132D3}" type="sibTrans" cxnId="{2F0A560A-CED9-46AC-B735-9828170F6ADE}">
      <dgm:prSet/>
      <dgm:spPr/>
      <dgm:t>
        <a:bodyPr/>
        <a:lstStyle/>
        <a:p>
          <a:endParaRPr lang="en-GB"/>
        </a:p>
      </dgm:t>
    </dgm:pt>
    <dgm:pt modelId="{880A9846-0568-47F0-B0E8-BB1A6CE8F233}" type="pres">
      <dgm:prSet presAssocID="{6677A86E-7E25-4A8E-8C2B-790779A0520F}" presName="hierChild1" presStyleCnt="0">
        <dgm:presLayoutVars>
          <dgm:orgChart val="1"/>
          <dgm:chPref val="1"/>
          <dgm:dir/>
          <dgm:animOne val="branch"/>
          <dgm:animLvl val="lvl"/>
          <dgm:resizeHandles/>
        </dgm:presLayoutVars>
      </dgm:prSet>
      <dgm:spPr/>
    </dgm:pt>
    <dgm:pt modelId="{AD09B452-9799-4604-9574-D053991684D1}" type="pres">
      <dgm:prSet presAssocID="{5C95E506-7CDD-46A1-BDC3-278BCC4122AE}" presName="hierRoot1" presStyleCnt="0">
        <dgm:presLayoutVars>
          <dgm:hierBranch val="init"/>
        </dgm:presLayoutVars>
      </dgm:prSet>
      <dgm:spPr/>
    </dgm:pt>
    <dgm:pt modelId="{43ED8C0F-74F9-4560-BEA1-E507FF6249BE}" type="pres">
      <dgm:prSet presAssocID="{5C95E506-7CDD-46A1-BDC3-278BCC4122AE}" presName="rootComposite1" presStyleCnt="0"/>
      <dgm:spPr/>
    </dgm:pt>
    <dgm:pt modelId="{103C51A5-B4BA-42B6-B94C-A4C40FE52DFA}" type="pres">
      <dgm:prSet presAssocID="{5C95E506-7CDD-46A1-BDC3-278BCC4122AE}" presName="rootText1" presStyleLbl="node0" presStyleIdx="0" presStyleCnt="1">
        <dgm:presLayoutVars>
          <dgm:chPref val="3"/>
        </dgm:presLayoutVars>
      </dgm:prSet>
      <dgm:spPr/>
    </dgm:pt>
    <dgm:pt modelId="{D657BE53-56D4-448B-BFA9-D7E1539FE243}" type="pres">
      <dgm:prSet presAssocID="{5C95E506-7CDD-46A1-BDC3-278BCC4122AE}" presName="rootConnector1" presStyleLbl="node1" presStyleIdx="0" presStyleCnt="0"/>
      <dgm:spPr/>
    </dgm:pt>
    <dgm:pt modelId="{99327473-D978-41E5-84B9-16163C5283AA}" type="pres">
      <dgm:prSet presAssocID="{5C95E506-7CDD-46A1-BDC3-278BCC4122AE}" presName="hierChild2" presStyleCnt="0"/>
      <dgm:spPr/>
    </dgm:pt>
    <dgm:pt modelId="{B27C63D5-48DD-4D1F-872E-02267CEE6894}" type="pres">
      <dgm:prSet presAssocID="{D5CFE7EB-25AA-4243-9153-57FB2BBB1911}" presName="Name37" presStyleLbl="parChTrans1D2" presStyleIdx="0" presStyleCnt="3"/>
      <dgm:spPr/>
    </dgm:pt>
    <dgm:pt modelId="{0327D034-75C7-4530-A86D-CF91C831078D}" type="pres">
      <dgm:prSet presAssocID="{9AD1EBF4-4C86-40AB-B11A-03A065B38110}" presName="hierRoot2" presStyleCnt="0">
        <dgm:presLayoutVars>
          <dgm:hierBranch val="init"/>
        </dgm:presLayoutVars>
      </dgm:prSet>
      <dgm:spPr/>
    </dgm:pt>
    <dgm:pt modelId="{0039B1B9-B7E5-43EF-A419-CB51CA280E96}" type="pres">
      <dgm:prSet presAssocID="{9AD1EBF4-4C86-40AB-B11A-03A065B38110}" presName="rootComposite" presStyleCnt="0"/>
      <dgm:spPr/>
    </dgm:pt>
    <dgm:pt modelId="{7FD90BB4-31F4-46E1-9ABD-E0BD839A4B3A}" type="pres">
      <dgm:prSet presAssocID="{9AD1EBF4-4C86-40AB-B11A-03A065B38110}" presName="rootText" presStyleLbl="node2" presStyleIdx="0" presStyleCnt="2">
        <dgm:presLayoutVars>
          <dgm:chPref val="3"/>
        </dgm:presLayoutVars>
      </dgm:prSet>
      <dgm:spPr/>
    </dgm:pt>
    <dgm:pt modelId="{02CED0F8-BEEC-4D2D-AD2B-6903740AC9FB}" type="pres">
      <dgm:prSet presAssocID="{9AD1EBF4-4C86-40AB-B11A-03A065B38110}" presName="rootConnector" presStyleLbl="node2" presStyleIdx="0" presStyleCnt="2"/>
      <dgm:spPr/>
    </dgm:pt>
    <dgm:pt modelId="{A9F24D31-4785-454A-A964-40BDA2A8A25A}" type="pres">
      <dgm:prSet presAssocID="{9AD1EBF4-4C86-40AB-B11A-03A065B38110}" presName="hierChild4" presStyleCnt="0"/>
      <dgm:spPr/>
    </dgm:pt>
    <dgm:pt modelId="{B26041AF-1A7F-4667-95E4-4B6C5C75E0A0}" type="pres">
      <dgm:prSet presAssocID="{9AD1EBF4-4C86-40AB-B11A-03A065B38110}" presName="hierChild5" presStyleCnt="0"/>
      <dgm:spPr/>
    </dgm:pt>
    <dgm:pt modelId="{7608ED92-E516-41BA-AC1E-A5528804C50B}" type="pres">
      <dgm:prSet presAssocID="{BD946CE1-0F42-4634-84DC-7A07F827441D}" presName="Name37" presStyleLbl="parChTrans1D2" presStyleIdx="1" presStyleCnt="3"/>
      <dgm:spPr/>
    </dgm:pt>
    <dgm:pt modelId="{A1E2993A-B510-4459-8B2A-B7E982187041}" type="pres">
      <dgm:prSet presAssocID="{207569FE-B8E1-4B17-B1CE-B15DF1596A0C}" presName="hierRoot2" presStyleCnt="0">
        <dgm:presLayoutVars>
          <dgm:hierBranch val="init"/>
        </dgm:presLayoutVars>
      </dgm:prSet>
      <dgm:spPr/>
    </dgm:pt>
    <dgm:pt modelId="{F4D3AA99-60CB-49D5-8AB7-AF2CAA0D5CA4}" type="pres">
      <dgm:prSet presAssocID="{207569FE-B8E1-4B17-B1CE-B15DF1596A0C}" presName="rootComposite" presStyleCnt="0"/>
      <dgm:spPr/>
    </dgm:pt>
    <dgm:pt modelId="{E8F2E62C-A9AB-4CED-8C27-22C89688AC8C}" type="pres">
      <dgm:prSet presAssocID="{207569FE-B8E1-4B17-B1CE-B15DF1596A0C}" presName="rootText" presStyleLbl="node2" presStyleIdx="1" presStyleCnt="2">
        <dgm:presLayoutVars>
          <dgm:chPref val="3"/>
        </dgm:presLayoutVars>
      </dgm:prSet>
      <dgm:spPr/>
    </dgm:pt>
    <dgm:pt modelId="{13D0506D-29C2-4681-B866-5AF8BEA53AF6}" type="pres">
      <dgm:prSet presAssocID="{207569FE-B8E1-4B17-B1CE-B15DF1596A0C}" presName="rootConnector" presStyleLbl="node2" presStyleIdx="1" presStyleCnt="2"/>
      <dgm:spPr/>
    </dgm:pt>
    <dgm:pt modelId="{926455D1-0F22-4D15-BA83-3F0E1708507E}" type="pres">
      <dgm:prSet presAssocID="{207569FE-B8E1-4B17-B1CE-B15DF1596A0C}" presName="hierChild4" presStyleCnt="0"/>
      <dgm:spPr/>
    </dgm:pt>
    <dgm:pt modelId="{B762852B-6028-4462-A9F3-B1A0399E8B4C}" type="pres">
      <dgm:prSet presAssocID="{207569FE-B8E1-4B17-B1CE-B15DF1596A0C}" presName="hierChild5" presStyleCnt="0"/>
      <dgm:spPr/>
    </dgm:pt>
    <dgm:pt modelId="{D8376551-9A53-4F1F-9325-B6B24EC6D3DB}" type="pres">
      <dgm:prSet presAssocID="{5C95E506-7CDD-46A1-BDC3-278BCC4122AE}" presName="hierChild3" presStyleCnt="0"/>
      <dgm:spPr/>
    </dgm:pt>
    <dgm:pt modelId="{28A832D8-70F7-4856-B939-9498B7A017F8}" type="pres">
      <dgm:prSet presAssocID="{DEFB1E88-017D-4CE4-8241-D7C6C0352C5D}" presName="Name111" presStyleLbl="parChTrans1D2" presStyleIdx="2" presStyleCnt="3"/>
      <dgm:spPr/>
    </dgm:pt>
    <dgm:pt modelId="{C710F097-2DDE-418A-8B4B-63DEF593930E}" type="pres">
      <dgm:prSet presAssocID="{6B28931D-EC26-490D-BDEC-7DCBF7381BF2}" presName="hierRoot3" presStyleCnt="0">
        <dgm:presLayoutVars>
          <dgm:hierBranch val="init"/>
        </dgm:presLayoutVars>
      </dgm:prSet>
      <dgm:spPr/>
    </dgm:pt>
    <dgm:pt modelId="{AB30B56F-325E-4775-84B5-0035D18A7BC4}" type="pres">
      <dgm:prSet presAssocID="{6B28931D-EC26-490D-BDEC-7DCBF7381BF2}" presName="rootComposite3" presStyleCnt="0"/>
      <dgm:spPr/>
    </dgm:pt>
    <dgm:pt modelId="{713E0BA3-5ED5-405C-A7D0-60B73B0CCEAD}" type="pres">
      <dgm:prSet presAssocID="{6B28931D-EC26-490D-BDEC-7DCBF7381BF2}" presName="rootText3" presStyleLbl="asst1" presStyleIdx="0" presStyleCnt="1">
        <dgm:presLayoutVars>
          <dgm:chPref val="3"/>
        </dgm:presLayoutVars>
      </dgm:prSet>
      <dgm:spPr/>
    </dgm:pt>
    <dgm:pt modelId="{AB54458C-3D54-4013-948B-2B518F111255}" type="pres">
      <dgm:prSet presAssocID="{6B28931D-EC26-490D-BDEC-7DCBF7381BF2}" presName="rootConnector3" presStyleLbl="asst1" presStyleIdx="0" presStyleCnt="1"/>
      <dgm:spPr/>
    </dgm:pt>
    <dgm:pt modelId="{F6680B08-0DEC-498E-BC51-ED1BF976F6AC}" type="pres">
      <dgm:prSet presAssocID="{6B28931D-EC26-490D-BDEC-7DCBF7381BF2}" presName="hierChild6" presStyleCnt="0"/>
      <dgm:spPr/>
    </dgm:pt>
    <dgm:pt modelId="{EB142450-21F3-4F72-8536-522F1E75EB70}" type="pres">
      <dgm:prSet presAssocID="{6B28931D-EC26-490D-BDEC-7DCBF7381BF2}" presName="hierChild7" presStyleCnt="0"/>
      <dgm:spPr/>
    </dgm:pt>
  </dgm:ptLst>
  <dgm:cxnLst>
    <dgm:cxn modelId="{3A262E00-A8A5-44EF-90F8-78603E79ECCD}" srcId="{5C95E506-7CDD-46A1-BDC3-278BCC4122AE}" destId="{6B28931D-EC26-490D-BDEC-7DCBF7381BF2}" srcOrd="0" destOrd="0" parTransId="{DEFB1E88-017D-4CE4-8241-D7C6C0352C5D}" sibTransId="{BFC8C370-0CCA-4817-A50E-E3BAC59B8588}"/>
    <dgm:cxn modelId="{C7485E06-7CAA-407F-B8EB-AA9955199784}" type="presOf" srcId="{6B28931D-EC26-490D-BDEC-7DCBF7381BF2}" destId="{713E0BA3-5ED5-405C-A7D0-60B73B0CCEAD}" srcOrd="0" destOrd="0" presId="urn:microsoft.com/office/officeart/2005/8/layout/orgChart1"/>
    <dgm:cxn modelId="{2F0A560A-CED9-46AC-B735-9828170F6ADE}" srcId="{5C95E506-7CDD-46A1-BDC3-278BCC4122AE}" destId="{207569FE-B8E1-4B17-B1CE-B15DF1596A0C}" srcOrd="2" destOrd="0" parTransId="{BD946CE1-0F42-4634-84DC-7A07F827441D}" sibTransId="{60FC4584-E21A-45A7-9729-044B798132D3}"/>
    <dgm:cxn modelId="{06EB3E1C-1DA9-441F-BE94-A10EE998E332}" type="presOf" srcId="{207569FE-B8E1-4B17-B1CE-B15DF1596A0C}" destId="{E8F2E62C-A9AB-4CED-8C27-22C89688AC8C}" srcOrd="0" destOrd="0" presId="urn:microsoft.com/office/officeart/2005/8/layout/orgChart1"/>
    <dgm:cxn modelId="{E7E2F770-C424-468C-8947-E51D881065DB}" type="presOf" srcId="{6677A86E-7E25-4A8E-8C2B-790779A0520F}" destId="{880A9846-0568-47F0-B0E8-BB1A6CE8F233}" srcOrd="0" destOrd="0" presId="urn:microsoft.com/office/officeart/2005/8/layout/orgChart1"/>
    <dgm:cxn modelId="{F259D251-DD12-4115-80B5-9A396AAFABF8}" type="presOf" srcId="{207569FE-B8E1-4B17-B1CE-B15DF1596A0C}" destId="{13D0506D-29C2-4681-B866-5AF8BEA53AF6}" srcOrd="1" destOrd="0" presId="urn:microsoft.com/office/officeart/2005/8/layout/orgChart1"/>
    <dgm:cxn modelId="{FB3F6E53-E490-4A06-9A81-82BE93E09E0B}" type="presOf" srcId="{6B28931D-EC26-490D-BDEC-7DCBF7381BF2}" destId="{AB54458C-3D54-4013-948B-2B518F111255}" srcOrd="1" destOrd="0" presId="urn:microsoft.com/office/officeart/2005/8/layout/orgChart1"/>
    <dgm:cxn modelId="{A79AA984-BECD-4B39-93FB-994C50A98E45}" srcId="{6677A86E-7E25-4A8E-8C2B-790779A0520F}" destId="{5C95E506-7CDD-46A1-BDC3-278BCC4122AE}" srcOrd="0" destOrd="0" parTransId="{0412B040-0ADD-4496-B752-073B6ACBA59A}" sibTransId="{03E3666D-FE7A-4197-9C59-704863597EB9}"/>
    <dgm:cxn modelId="{45C5C385-38D7-4B81-8E48-FDC892C6B08A}" type="presOf" srcId="{5C95E506-7CDD-46A1-BDC3-278BCC4122AE}" destId="{D657BE53-56D4-448B-BFA9-D7E1539FE243}" srcOrd="1" destOrd="0" presId="urn:microsoft.com/office/officeart/2005/8/layout/orgChart1"/>
    <dgm:cxn modelId="{22EFD789-3104-452F-A95C-C4C156E75D67}" type="presOf" srcId="{D5CFE7EB-25AA-4243-9153-57FB2BBB1911}" destId="{B27C63D5-48DD-4D1F-872E-02267CEE6894}" srcOrd="0" destOrd="0" presId="urn:microsoft.com/office/officeart/2005/8/layout/orgChart1"/>
    <dgm:cxn modelId="{72F8878B-A719-428E-B0D7-65C3B0BCD27D}" type="presOf" srcId="{5C95E506-7CDD-46A1-BDC3-278BCC4122AE}" destId="{103C51A5-B4BA-42B6-B94C-A4C40FE52DFA}" srcOrd="0" destOrd="0" presId="urn:microsoft.com/office/officeart/2005/8/layout/orgChart1"/>
    <dgm:cxn modelId="{9308268C-BAA9-4A54-B6A7-AAD5663AC2F4}" type="presOf" srcId="{DEFB1E88-017D-4CE4-8241-D7C6C0352C5D}" destId="{28A832D8-70F7-4856-B939-9498B7A017F8}" srcOrd="0" destOrd="0" presId="urn:microsoft.com/office/officeart/2005/8/layout/orgChart1"/>
    <dgm:cxn modelId="{109A84A7-051F-49F5-B37D-112868CC52B8}" type="presOf" srcId="{9AD1EBF4-4C86-40AB-B11A-03A065B38110}" destId="{7FD90BB4-31F4-46E1-9ABD-E0BD839A4B3A}" srcOrd="0" destOrd="0" presId="urn:microsoft.com/office/officeart/2005/8/layout/orgChart1"/>
    <dgm:cxn modelId="{D2EAB0BC-92BF-470E-BA5E-A3521A0D52AB}" srcId="{5C95E506-7CDD-46A1-BDC3-278BCC4122AE}" destId="{9AD1EBF4-4C86-40AB-B11A-03A065B38110}" srcOrd="1" destOrd="0" parTransId="{D5CFE7EB-25AA-4243-9153-57FB2BBB1911}" sibTransId="{DC49A1B7-8643-4601-A006-22A8B025CDFE}"/>
    <dgm:cxn modelId="{888109C5-428F-4C10-B796-998DD76D11B6}" type="presOf" srcId="{BD946CE1-0F42-4634-84DC-7A07F827441D}" destId="{7608ED92-E516-41BA-AC1E-A5528804C50B}" srcOrd="0" destOrd="0" presId="urn:microsoft.com/office/officeart/2005/8/layout/orgChart1"/>
    <dgm:cxn modelId="{784FFBDC-9B19-46C9-AE72-FB38AB5BCA4A}" type="presOf" srcId="{9AD1EBF4-4C86-40AB-B11A-03A065B38110}" destId="{02CED0F8-BEEC-4D2D-AD2B-6903740AC9FB}" srcOrd="1" destOrd="0" presId="urn:microsoft.com/office/officeart/2005/8/layout/orgChart1"/>
    <dgm:cxn modelId="{306FFA5F-93AF-40A3-A7D7-F996D9A9729E}" type="presParOf" srcId="{880A9846-0568-47F0-B0E8-BB1A6CE8F233}" destId="{AD09B452-9799-4604-9574-D053991684D1}" srcOrd="0" destOrd="0" presId="urn:microsoft.com/office/officeart/2005/8/layout/orgChart1"/>
    <dgm:cxn modelId="{1C32B15A-6B1F-453F-97E3-6AEFB2AD92E7}" type="presParOf" srcId="{AD09B452-9799-4604-9574-D053991684D1}" destId="{43ED8C0F-74F9-4560-BEA1-E507FF6249BE}" srcOrd="0" destOrd="0" presId="urn:microsoft.com/office/officeart/2005/8/layout/orgChart1"/>
    <dgm:cxn modelId="{137093F3-66EB-444A-BFAA-2C18479CFA0E}" type="presParOf" srcId="{43ED8C0F-74F9-4560-BEA1-E507FF6249BE}" destId="{103C51A5-B4BA-42B6-B94C-A4C40FE52DFA}" srcOrd="0" destOrd="0" presId="urn:microsoft.com/office/officeart/2005/8/layout/orgChart1"/>
    <dgm:cxn modelId="{C96C37C2-B4E1-4A01-98FA-9AA8B5384FDC}" type="presParOf" srcId="{43ED8C0F-74F9-4560-BEA1-E507FF6249BE}" destId="{D657BE53-56D4-448B-BFA9-D7E1539FE243}" srcOrd="1" destOrd="0" presId="urn:microsoft.com/office/officeart/2005/8/layout/orgChart1"/>
    <dgm:cxn modelId="{F1668F42-8DC3-40F3-A645-6915E19A06CE}" type="presParOf" srcId="{AD09B452-9799-4604-9574-D053991684D1}" destId="{99327473-D978-41E5-84B9-16163C5283AA}" srcOrd="1" destOrd="0" presId="urn:microsoft.com/office/officeart/2005/8/layout/orgChart1"/>
    <dgm:cxn modelId="{CC459094-BB85-49DC-8F28-1ECD7A719F07}" type="presParOf" srcId="{99327473-D978-41E5-84B9-16163C5283AA}" destId="{B27C63D5-48DD-4D1F-872E-02267CEE6894}" srcOrd="0" destOrd="0" presId="urn:microsoft.com/office/officeart/2005/8/layout/orgChart1"/>
    <dgm:cxn modelId="{620BB558-ED1E-477E-9054-C4BF4266E9D9}" type="presParOf" srcId="{99327473-D978-41E5-84B9-16163C5283AA}" destId="{0327D034-75C7-4530-A86D-CF91C831078D}" srcOrd="1" destOrd="0" presId="urn:microsoft.com/office/officeart/2005/8/layout/orgChart1"/>
    <dgm:cxn modelId="{016E0BD1-D32D-4CEF-8084-29BC31386E70}" type="presParOf" srcId="{0327D034-75C7-4530-A86D-CF91C831078D}" destId="{0039B1B9-B7E5-43EF-A419-CB51CA280E96}" srcOrd="0" destOrd="0" presId="urn:microsoft.com/office/officeart/2005/8/layout/orgChart1"/>
    <dgm:cxn modelId="{A8BAD08A-4C33-4E31-947D-ABDC170E3130}" type="presParOf" srcId="{0039B1B9-B7E5-43EF-A419-CB51CA280E96}" destId="{7FD90BB4-31F4-46E1-9ABD-E0BD839A4B3A}" srcOrd="0" destOrd="0" presId="urn:microsoft.com/office/officeart/2005/8/layout/orgChart1"/>
    <dgm:cxn modelId="{EDF94FB6-4A1F-45D8-9102-1A7544065D18}" type="presParOf" srcId="{0039B1B9-B7E5-43EF-A419-CB51CA280E96}" destId="{02CED0F8-BEEC-4D2D-AD2B-6903740AC9FB}" srcOrd="1" destOrd="0" presId="urn:microsoft.com/office/officeart/2005/8/layout/orgChart1"/>
    <dgm:cxn modelId="{0562E57E-FBB5-42C7-A6A0-04A1CD8C42AD}" type="presParOf" srcId="{0327D034-75C7-4530-A86D-CF91C831078D}" destId="{A9F24D31-4785-454A-A964-40BDA2A8A25A}" srcOrd="1" destOrd="0" presId="urn:microsoft.com/office/officeart/2005/8/layout/orgChart1"/>
    <dgm:cxn modelId="{90374041-3205-4177-B621-5E004DE7475B}" type="presParOf" srcId="{0327D034-75C7-4530-A86D-CF91C831078D}" destId="{B26041AF-1A7F-4667-95E4-4B6C5C75E0A0}" srcOrd="2" destOrd="0" presId="urn:microsoft.com/office/officeart/2005/8/layout/orgChart1"/>
    <dgm:cxn modelId="{06656A74-4502-4E97-88BD-C00059E25345}" type="presParOf" srcId="{99327473-D978-41E5-84B9-16163C5283AA}" destId="{7608ED92-E516-41BA-AC1E-A5528804C50B}" srcOrd="2" destOrd="0" presId="urn:microsoft.com/office/officeart/2005/8/layout/orgChart1"/>
    <dgm:cxn modelId="{F0C19114-309E-4201-A3F3-2313972C2967}" type="presParOf" srcId="{99327473-D978-41E5-84B9-16163C5283AA}" destId="{A1E2993A-B510-4459-8B2A-B7E982187041}" srcOrd="3" destOrd="0" presId="urn:microsoft.com/office/officeart/2005/8/layout/orgChart1"/>
    <dgm:cxn modelId="{15892720-BE63-44EC-919F-09F5C99950F6}" type="presParOf" srcId="{A1E2993A-B510-4459-8B2A-B7E982187041}" destId="{F4D3AA99-60CB-49D5-8AB7-AF2CAA0D5CA4}" srcOrd="0" destOrd="0" presId="urn:microsoft.com/office/officeart/2005/8/layout/orgChart1"/>
    <dgm:cxn modelId="{0E4F40A3-45AC-45ED-A40E-E8BBC92D51A6}" type="presParOf" srcId="{F4D3AA99-60CB-49D5-8AB7-AF2CAA0D5CA4}" destId="{E8F2E62C-A9AB-4CED-8C27-22C89688AC8C}" srcOrd="0" destOrd="0" presId="urn:microsoft.com/office/officeart/2005/8/layout/orgChart1"/>
    <dgm:cxn modelId="{7B9B31A8-FC58-4E4B-BCD4-D623F0D4984A}" type="presParOf" srcId="{F4D3AA99-60CB-49D5-8AB7-AF2CAA0D5CA4}" destId="{13D0506D-29C2-4681-B866-5AF8BEA53AF6}" srcOrd="1" destOrd="0" presId="urn:microsoft.com/office/officeart/2005/8/layout/orgChart1"/>
    <dgm:cxn modelId="{4FDD9BF9-85F0-465D-A388-0946198F4B25}" type="presParOf" srcId="{A1E2993A-B510-4459-8B2A-B7E982187041}" destId="{926455D1-0F22-4D15-BA83-3F0E1708507E}" srcOrd="1" destOrd="0" presId="urn:microsoft.com/office/officeart/2005/8/layout/orgChart1"/>
    <dgm:cxn modelId="{A61E70CF-0581-4C55-9CD4-71F95E35897B}" type="presParOf" srcId="{A1E2993A-B510-4459-8B2A-B7E982187041}" destId="{B762852B-6028-4462-A9F3-B1A0399E8B4C}" srcOrd="2" destOrd="0" presId="urn:microsoft.com/office/officeart/2005/8/layout/orgChart1"/>
    <dgm:cxn modelId="{DE208746-7308-41C8-9515-B5EC62601709}" type="presParOf" srcId="{AD09B452-9799-4604-9574-D053991684D1}" destId="{D8376551-9A53-4F1F-9325-B6B24EC6D3DB}" srcOrd="2" destOrd="0" presId="urn:microsoft.com/office/officeart/2005/8/layout/orgChart1"/>
    <dgm:cxn modelId="{30C53386-F0DD-4D44-BCB7-DB61583C8B21}" type="presParOf" srcId="{D8376551-9A53-4F1F-9325-B6B24EC6D3DB}" destId="{28A832D8-70F7-4856-B939-9498B7A017F8}" srcOrd="0" destOrd="0" presId="urn:microsoft.com/office/officeart/2005/8/layout/orgChart1"/>
    <dgm:cxn modelId="{96A1C334-B276-43FD-9711-60260121AFED}" type="presParOf" srcId="{D8376551-9A53-4F1F-9325-B6B24EC6D3DB}" destId="{C710F097-2DDE-418A-8B4B-63DEF593930E}" srcOrd="1" destOrd="0" presId="urn:microsoft.com/office/officeart/2005/8/layout/orgChart1"/>
    <dgm:cxn modelId="{210DDA28-500F-4383-A03C-D2C0D435D706}" type="presParOf" srcId="{C710F097-2DDE-418A-8B4B-63DEF593930E}" destId="{AB30B56F-325E-4775-84B5-0035D18A7BC4}" srcOrd="0" destOrd="0" presId="urn:microsoft.com/office/officeart/2005/8/layout/orgChart1"/>
    <dgm:cxn modelId="{4F24A8D3-B670-4863-BEEF-AE9AB065785C}" type="presParOf" srcId="{AB30B56F-325E-4775-84B5-0035D18A7BC4}" destId="{713E0BA3-5ED5-405C-A7D0-60B73B0CCEAD}" srcOrd="0" destOrd="0" presId="urn:microsoft.com/office/officeart/2005/8/layout/orgChart1"/>
    <dgm:cxn modelId="{21572663-A7C1-4D07-A32D-53DBB1FC4468}" type="presParOf" srcId="{AB30B56F-325E-4775-84B5-0035D18A7BC4}" destId="{AB54458C-3D54-4013-948B-2B518F111255}" srcOrd="1" destOrd="0" presId="urn:microsoft.com/office/officeart/2005/8/layout/orgChart1"/>
    <dgm:cxn modelId="{D2C71DEA-F3B9-4788-AC8F-F371B2E7524E}" type="presParOf" srcId="{C710F097-2DDE-418A-8B4B-63DEF593930E}" destId="{F6680B08-0DEC-498E-BC51-ED1BF976F6AC}" srcOrd="1" destOrd="0" presId="urn:microsoft.com/office/officeart/2005/8/layout/orgChart1"/>
    <dgm:cxn modelId="{317B4E9A-CB0A-4083-8439-FAF89F2CBAC7}" type="presParOf" srcId="{C710F097-2DDE-418A-8B4B-63DEF593930E}" destId="{EB142450-21F3-4F72-8536-522F1E75EB7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A832D8-70F7-4856-B939-9498B7A017F8}">
      <dsp:nvSpPr>
        <dsp:cNvPr id="0" name=""/>
        <dsp:cNvSpPr/>
      </dsp:nvSpPr>
      <dsp:spPr>
        <a:xfrm>
          <a:off x="2568275" y="833865"/>
          <a:ext cx="174924" cy="766334"/>
        </a:xfrm>
        <a:custGeom>
          <a:avLst/>
          <a:gdLst/>
          <a:ahLst/>
          <a:cxnLst/>
          <a:rect l="0" t="0" r="0" b="0"/>
          <a:pathLst>
            <a:path>
              <a:moveTo>
                <a:pt x="174924" y="0"/>
              </a:moveTo>
              <a:lnTo>
                <a:pt x="174924" y="766334"/>
              </a:lnTo>
              <a:lnTo>
                <a:pt x="0" y="7663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08ED92-E516-41BA-AC1E-A5528804C50B}">
      <dsp:nvSpPr>
        <dsp:cNvPr id="0" name=""/>
        <dsp:cNvSpPr/>
      </dsp:nvSpPr>
      <dsp:spPr>
        <a:xfrm>
          <a:off x="2743200" y="833865"/>
          <a:ext cx="1007896" cy="1532669"/>
        </a:xfrm>
        <a:custGeom>
          <a:avLst/>
          <a:gdLst/>
          <a:ahLst/>
          <a:cxnLst/>
          <a:rect l="0" t="0" r="0" b="0"/>
          <a:pathLst>
            <a:path>
              <a:moveTo>
                <a:pt x="0" y="0"/>
              </a:moveTo>
              <a:lnTo>
                <a:pt x="0" y="1357745"/>
              </a:lnTo>
              <a:lnTo>
                <a:pt x="1007896" y="1357745"/>
              </a:lnTo>
              <a:lnTo>
                <a:pt x="1007896" y="15326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7C63D5-48DD-4D1F-872E-02267CEE6894}">
      <dsp:nvSpPr>
        <dsp:cNvPr id="0" name=""/>
        <dsp:cNvSpPr/>
      </dsp:nvSpPr>
      <dsp:spPr>
        <a:xfrm>
          <a:off x="1735303" y="833865"/>
          <a:ext cx="1007896" cy="1532669"/>
        </a:xfrm>
        <a:custGeom>
          <a:avLst/>
          <a:gdLst/>
          <a:ahLst/>
          <a:cxnLst/>
          <a:rect l="0" t="0" r="0" b="0"/>
          <a:pathLst>
            <a:path>
              <a:moveTo>
                <a:pt x="1007896" y="0"/>
              </a:moveTo>
              <a:lnTo>
                <a:pt x="1007896" y="1357745"/>
              </a:lnTo>
              <a:lnTo>
                <a:pt x="0" y="1357745"/>
              </a:lnTo>
              <a:lnTo>
                <a:pt x="0" y="15326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3C51A5-B4BA-42B6-B94C-A4C40FE52DFA}">
      <dsp:nvSpPr>
        <dsp:cNvPr id="0" name=""/>
        <dsp:cNvSpPr/>
      </dsp:nvSpPr>
      <dsp:spPr>
        <a:xfrm>
          <a:off x="1910227" y="892"/>
          <a:ext cx="1665944" cy="832972"/>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t>Head of Membership Engagement and Services</a:t>
          </a:r>
        </a:p>
      </dsp:txBody>
      <dsp:txXfrm>
        <a:off x="1910227" y="892"/>
        <a:ext cx="1665944" cy="832972"/>
      </dsp:txXfrm>
    </dsp:sp>
    <dsp:sp modelId="{7FD90BB4-31F4-46E1-9ABD-E0BD839A4B3A}">
      <dsp:nvSpPr>
        <dsp:cNvPr id="0" name=""/>
        <dsp:cNvSpPr/>
      </dsp:nvSpPr>
      <dsp:spPr>
        <a:xfrm>
          <a:off x="902330" y="2366534"/>
          <a:ext cx="1665944" cy="832972"/>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t>Membership Engagement Managerx4</a:t>
          </a:r>
        </a:p>
      </dsp:txBody>
      <dsp:txXfrm>
        <a:off x="902330" y="2366534"/>
        <a:ext cx="1665944" cy="832972"/>
      </dsp:txXfrm>
    </dsp:sp>
    <dsp:sp modelId="{E8F2E62C-A9AB-4CED-8C27-22C89688AC8C}">
      <dsp:nvSpPr>
        <dsp:cNvPr id="0" name=""/>
        <dsp:cNvSpPr/>
      </dsp:nvSpPr>
      <dsp:spPr>
        <a:xfrm>
          <a:off x="2918124" y="2366534"/>
          <a:ext cx="1665944" cy="832972"/>
        </a:xfrm>
        <a:prstGeom prst="rect">
          <a:avLst/>
        </a:prstGeom>
        <a:solidFill>
          <a:srgbClr val="D7C67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t>Membership Engagement Manager</a:t>
          </a:r>
        </a:p>
      </dsp:txBody>
      <dsp:txXfrm>
        <a:off x="2918124" y="2366534"/>
        <a:ext cx="1665944" cy="832972"/>
      </dsp:txXfrm>
    </dsp:sp>
    <dsp:sp modelId="{713E0BA3-5ED5-405C-A7D0-60B73B0CCEAD}">
      <dsp:nvSpPr>
        <dsp:cNvPr id="0" name=""/>
        <dsp:cNvSpPr/>
      </dsp:nvSpPr>
      <dsp:spPr>
        <a:xfrm>
          <a:off x="902330" y="1183713"/>
          <a:ext cx="1665944" cy="832972"/>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kern="1200"/>
            <a:t>Membership Engagement Lead</a:t>
          </a:r>
        </a:p>
      </dsp:txBody>
      <dsp:txXfrm>
        <a:off x="902330" y="1183713"/>
        <a:ext cx="1665944" cy="83297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081299" w:rsidP="00081299">
          <w:pPr>
            <w:pStyle w:val="868489DF4FBE43FA97017F56FA5DF5D7"/>
          </w:pPr>
          <w:r w:rsidRPr="00D24E88">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081299" w:rsidP="00081299">
          <w:pPr>
            <w:pStyle w:val="7C25C9266BE0468CABEBBB36774BD0BB"/>
          </w:pPr>
          <w:r w:rsidRPr="00D24E88">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081299" w:rsidP="00081299">
          <w:pPr>
            <w:pStyle w:val="284CC671E61A4CF38A44BCA05713ABA2"/>
          </w:pPr>
          <w:r w:rsidRPr="00D24E88">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081299" w:rsidP="00081299">
          <w:pPr>
            <w:pStyle w:val="68979B3E36F7477786E3EE292549279B1"/>
          </w:pPr>
          <w:r w:rsidRPr="00D24E88">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081299" w:rsidP="00081299">
          <w:pPr>
            <w:pStyle w:val="FD18342438894CFF9433C1AEE1EC58A71"/>
          </w:pPr>
          <w:r w:rsidRPr="009E0A7F">
            <w:rPr>
              <w:rStyle w:val="PlaceholderText"/>
              <w:rFonts w:asciiTheme="minorHAnsi" w:hAnsiTheme="minorHAnsi" w:cstheme="majorHAnsi"/>
              <w:color w:val="auto"/>
              <w:sz w:val="22"/>
              <w:szCs w:val="22"/>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081299" w:rsidP="00081299">
          <w:pPr>
            <w:pStyle w:val="E0213C0FA9CC449CBAFF8551382A469B"/>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AB3621" w:rsidRDefault="00512603">
          <w:pPr>
            <w:pStyle w:val="E57B00104C6B4F5AAA5F1B6D8DEF35D9"/>
          </w:pPr>
          <w:r w:rsidRPr="00CC743D">
            <w:rPr>
              <w:rStyle w:val="PlaceholderText"/>
            </w:rPr>
            <w:t>Choose an item.</w:t>
          </w:r>
        </w:p>
      </w:docPartBody>
    </w:docPart>
    <w:docPart>
      <w:docPartPr>
        <w:name w:val="ACD6A7F278C7454F909A7B0E1D4AEF5B"/>
        <w:category>
          <w:name w:val="General"/>
          <w:gallery w:val="placeholder"/>
        </w:category>
        <w:types>
          <w:type w:val="bbPlcHdr"/>
        </w:types>
        <w:behaviors>
          <w:behavior w:val="content"/>
        </w:behaviors>
        <w:guid w:val="{B4FEABB1-D660-4C63-B945-A2F8150F275B}"/>
      </w:docPartPr>
      <w:docPartBody>
        <w:p w:rsidR="00512603" w:rsidRDefault="00A20009" w:rsidP="00A20009">
          <w:pPr>
            <w:pStyle w:val="ACD6A7F278C7454F909A7B0E1D4AEF5B"/>
          </w:pPr>
          <w:r w:rsidRPr="00CC743D">
            <w:rPr>
              <w:rStyle w:val="PlaceholderText"/>
            </w:rPr>
            <w:t>Choose an item.</w:t>
          </w:r>
        </w:p>
      </w:docPartBody>
    </w:docPart>
    <w:docPart>
      <w:docPartPr>
        <w:name w:val="C6166A0ABA23460A96CA8980B27228BD"/>
        <w:category>
          <w:name w:val="General"/>
          <w:gallery w:val="placeholder"/>
        </w:category>
        <w:types>
          <w:type w:val="bbPlcHdr"/>
        </w:types>
        <w:behaviors>
          <w:behavior w:val="content"/>
        </w:behaviors>
        <w:guid w:val="{F04E63BB-62F2-425E-A3E9-2F42657A3FE3}"/>
      </w:docPartPr>
      <w:docPartBody>
        <w:p w:rsidR="00512603" w:rsidRDefault="00A20009" w:rsidP="00A20009">
          <w:pPr>
            <w:pStyle w:val="C6166A0ABA23460A96CA8980B27228BD"/>
          </w:pPr>
          <w:r w:rsidRPr="00CC743D">
            <w:rPr>
              <w:rStyle w:val="PlaceholderText"/>
            </w:rPr>
            <w:t>Choose an item.</w:t>
          </w:r>
        </w:p>
      </w:docPartBody>
    </w:docPart>
    <w:docPart>
      <w:docPartPr>
        <w:name w:val="BC5CF3CC622A463D9E86287286148514"/>
        <w:category>
          <w:name w:val="General"/>
          <w:gallery w:val="placeholder"/>
        </w:category>
        <w:types>
          <w:type w:val="bbPlcHdr"/>
        </w:types>
        <w:behaviors>
          <w:behavior w:val="content"/>
        </w:behaviors>
        <w:guid w:val="{F42B4984-BC5A-4E62-A64B-641C44626151}"/>
      </w:docPartPr>
      <w:docPartBody>
        <w:p w:rsidR="00512603" w:rsidRDefault="00A20009" w:rsidP="00A20009">
          <w:pPr>
            <w:pStyle w:val="BC5CF3CC622A463D9E86287286148514"/>
          </w:pPr>
          <w:r w:rsidRPr="00CC743D">
            <w:rPr>
              <w:rStyle w:val="PlaceholderText"/>
            </w:rPr>
            <w:t>Choose an item.</w:t>
          </w:r>
        </w:p>
      </w:docPartBody>
    </w:docPart>
    <w:docPart>
      <w:docPartPr>
        <w:name w:val="35272024B41D4819A8A2A42A980AFFEC"/>
        <w:category>
          <w:name w:val="General"/>
          <w:gallery w:val="placeholder"/>
        </w:category>
        <w:types>
          <w:type w:val="bbPlcHdr"/>
        </w:types>
        <w:behaviors>
          <w:behavior w:val="content"/>
        </w:behaviors>
        <w:guid w:val="{5F88C650-C401-4A2E-9C0A-28CB5946355D}"/>
      </w:docPartPr>
      <w:docPartBody>
        <w:p w:rsidR="00512603" w:rsidRDefault="00A20009" w:rsidP="00A20009">
          <w:pPr>
            <w:pStyle w:val="35272024B41D4819A8A2A42A980AFFEC"/>
          </w:pPr>
          <w:r w:rsidRPr="00CC743D">
            <w:rPr>
              <w:rStyle w:val="PlaceholderText"/>
            </w:rPr>
            <w:t>Choose an item.</w:t>
          </w:r>
        </w:p>
      </w:docPartBody>
    </w:docPart>
    <w:docPart>
      <w:docPartPr>
        <w:name w:val="1F12F374C2F6426F85186BAA23033AE2"/>
        <w:category>
          <w:name w:val="General"/>
          <w:gallery w:val="placeholder"/>
        </w:category>
        <w:types>
          <w:type w:val="bbPlcHdr"/>
        </w:types>
        <w:behaviors>
          <w:behavior w:val="content"/>
        </w:behaviors>
        <w:guid w:val="{CBD066C2-AB27-4AD3-BD39-D63CAF90B963}"/>
      </w:docPartPr>
      <w:docPartBody>
        <w:p w:rsidR="00512603" w:rsidRDefault="00A20009" w:rsidP="00A20009">
          <w:pPr>
            <w:pStyle w:val="1F12F374C2F6426F85186BAA23033AE2"/>
          </w:pPr>
          <w:r w:rsidRPr="00CC743D">
            <w:rPr>
              <w:rStyle w:val="PlaceholderText"/>
            </w:rPr>
            <w:t>Choose an item.</w:t>
          </w:r>
        </w:p>
      </w:docPartBody>
    </w:docPart>
    <w:docPart>
      <w:docPartPr>
        <w:name w:val="46D53F5F3A1044398817C3C0F0E716E8"/>
        <w:category>
          <w:name w:val="General"/>
          <w:gallery w:val="placeholder"/>
        </w:category>
        <w:types>
          <w:type w:val="bbPlcHdr"/>
        </w:types>
        <w:behaviors>
          <w:behavior w:val="content"/>
        </w:behaviors>
        <w:guid w:val="{9FC89BBB-80E8-4C26-9DA0-BD035AAEA01D}"/>
      </w:docPartPr>
      <w:docPartBody>
        <w:p w:rsidR="00512603" w:rsidRDefault="00A20009" w:rsidP="00A20009">
          <w:pPr>
            <w:pStyle w:val="46D53F5F3A1044398817C3C0F0E716E8"/>
          </w:pPr>
          <w:r w:rsidRPr="00CC743D">
            <w:rPr>
              <w:rStyle w:val="PlaceholderText"/>
            </w:rPr>
            <w:t>Choose an item.</w:t>
          </w:r>
        </w:p>
      </w:docPartBody>
    </w:docPart>
    <w:docPart>
      <w:docPartPr>
        <w:name w:val="50B229C9E1964B9FBE7247072F85957A"/>
        <w:category>
          <w:name w:val="General"/>
          <w:gallery w:val="placeholder"/>
        </w:category>
        <w:types>
          <w:type w:val="bbPlcHdr"/>
        </w:types>
        <w:behaviors>
          <w:behavior w:val="content"/>
        </w:behaviors>
        <w:guid w:val="{A233978F-BF51-44C6-B819-440FBE85C63D}"/>
      </w:docPartPr>
      <w:docPartBody>
        <w:p w:rsidR="00512603" w:rsidRDefault="00A20009" w:rsidP="00A20009">
          <w:pPr>
            <w:pStyle w:val="50B229C9E1964B9FBE7247072F85957A"/>
          </w:pPr>
          <w:r w:rsidRPr="00CC743D">
            <w:rPr>
              <w:rStyle w:val="PlaceholderText"/>
            </w:rPr>
            <w:t>Choose an item.</w:t>
          </w:r>
        </w:p>
      </w:docPartBody>
    </w:docPart>
    <w:docPart>
      <w:docPartPr>
        <w:name w:val="FC3290BFD3B04D9583B040CAF56A6C8A"/>
        <w:category>
          <w:name w:val="General"/>
          <w:gallery w:val="placeholder"/>
        </w:category>
        <w:types>
          <w:type w:val="bbPlcHdr"/>
        </w:types>
        <w:behaviors>
          <w:behavior w:val="content"/>
        </w:behaviors>
        <w:guid w:val="{226AC03E-6E02-44C6-A545-9E2EFF5DEFBA}"/>
      </w:docPartPr>
      <w:docPartBody>
        <w:p w:rsidR="00512603" w:rsidRDefault="00A20009" w:rsidP="00A20009">
          <w:pPr>
            <w:pStyle w:val="FC3290BFD3B04D9583B040CAF56A6C8A"/>
          </w:pPr>
          <w:r w:rsidRPr="00CC743D">
            <w:rPr>
              <w:rStyle w:val="PlaceholderText"/>
            </w:rPr>
            <w:t>Choose an item.</w:t>
          </w:r>
        </w:p>
      </w:docPartBody>
    </w:docPart>
    <w:docPart>
      <w:docPartPr>
        <w:name w:val="3FF3476DF84C4A88835E6792E5A2A118"/>
        <w:category>
          <w:name w:val="General"/>
          <w:gallery w:val="placeholder"/>
        </w:category>
        <w:types>
          <w:type w:val="bbPlcHdr"/>
        </w:types>
        <w:behaviors>
          <w:behavior w:val="content"/>
        </w:behaviors>
        <w:guid w:val="{B0FBC1BB-BCB7-45AD-9F05-F7820DB34643}"/>
      </w:docPartPr>
      <w:docPartBody>
        <w:p w:rsidR="00512603" w:rsidRDefault="00A20009" w:rsidP="00A20009">
          <w:pPr>
            <w:pStyle w:val="3FF3476DF84C4A88835E6792E5A2A118"/>
          </w:pPr>
          <w:r w:rsidRPr="00CC743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B0F6C"/>
    <w:rsid w:val="001C2EF7"/>
    <w:rsid w:val="001D4D2A"/>
    <w:rsid w:val="00223DEC"/>
    <w:rsid w:val="002625F8"/>
    <w:rsid w:val="00273424"/>
    <w:rsid w:val="002D6CD0"/>
    <w:rsid w:val="00334767"/>
    <w:rsid w:val="00342C85"/>
    <w:rsid w:val="00425D9A"/>
    <w:rsid w:val="00432E7F"/>
    <w:rsid w:val="00453278"/>
    <w:rsid w:val="0046645B"/>
    <w:rsid w:val="00492280"/>
    <w:rsid w:val="004E4B1A"/>
    <w:rsid w:val="00512603"/>
    <w:rsid w:val="00586AE7"/>
    <w:rsid w:val="005D5E1B"/>
    <w:rsid w:val="0063341E"/>
    <w:rsid w:val="006726D1"/>
    <w:rsid w:val="00690226"/>
    <w:rsid w:val="00734E65"/>
    <w:rsid w:val="00776E98"/>
    <w:rsid w:val="0079179D"/>
    <w:rsid w:val="007B3E49"/>
    <w:rsid w:val="007E2A43"/>
    <w:rsid w:val="007E396B"/>
    <w:rsid w:val="00894FC2"/>
    <w:rsid w:val="008B63AC"/>
    <w:rsid w:val="00917544"/>
    <w:rsid w:val="009246D2"/>
    <w:rsid w:val="00945B44"/>
    <w:rsid w:val="00962225"/>
    <w:rsid w:val="00972ECE"/>
    <w:rsid w:val="009D1435"/>
    <w:rsid w:val="00A20009"/>
    <w:rsid w:val="00AB3621"/>
    <w:rsid w:val="00AC61F9"/>
    <w:rsid w:val="00B16542"/>
    <w:rsid w:val="00B42D70"/>
    <w:rsid w:val="00B61743"/>
    <w:rsid w:val="00B939FB"/>
    <w:rsid w:val="00C257FA"/>
    <w:rsid w:val="00C371DB"/>
    <w:rsid w:val="00C57752"/>
    <w:rsid w:val="00D54E39"/>
    <w:rsid w:val="00D60C22"/>
    <w:rsid w:val="00EB53E7"/>
    <w:rsid w:val="00F23911"/>
    <w:rsid w:val="00F77798"/>
    <w:rsid w:val="00F938EA"/>
    <w:rsid w:val="00FC179B"/>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0009"/>
    <w:rPr>
      <w:color w:val="808080"/>
    </w:rPr>
  </w:style>
  <w:style w:type="paragraph" w:customStyle="1" w:styleId="868489DF4FBE43FA97017F56FA5DF5D7">
    <w:name w:val="868489DF4FBE43FA97017F56FA5DF5D7"/>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1">
    <w:name w:val="FD18342438894CFF9433C1AEE1EC58A7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
    <w:name w:val="7C25C9266BE0468CABEBBB36774BD0BB"/>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
    <w:name w:val="284CC671E61A4CF38A44BCA05713ABA2"/>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1">
    <w:name w:val="68979B3E36F7477786E3EE292549279B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
    <w:name w:val="E0213C0FA9CC449CBAFF8551382A469B"/>
    <w:rsid w:val="00081299"/>
    <w:pPr>
      <w:spacing w:before="240" w:after="240" w:line="240" w:lineRule="auto"/>
    </w:pPr>
    <w:rPr>
      <w:rFonts w:eastAsiaTheme="minorHAnsi"/>
      <w:kern w:val="0"/>
      <w:sz w:val="22"/>
      <w:szCs w:val="22"/>
      <w:lang w:eastAsia="en-US"/>
      <w14:ligatures w14:val="none"/>
    </w:rPr>
  </w:style>
  <w:style w:type="paragraph" w:customStyle="1" w:styleId="E57B00104C6B4F5AAA5F1B6D8DEF35D9">
    <w:name w:val="E57B00104C6B4F5AAA5F1B6D8DEF35D9"/>
  </w:style>
  <w:style w:type="paragraph" w:customStyle="1" w:styleId="ACD6A7F278C7454F909A7B0E1D4AEF5B">
    <w:name w:val="ACD6A7F278C7454F909A7B0E1D4AEF5B"/>
    <w:rsid w:val="00A20009"/>
  </w:style>
  <w:style w:type="paragraph" w:customStyle="1" w:styleId="C6166A0ABA23460A96CA8980B27228BD">
    <w:name w:val="C6166A0ABA23460A96CA8980B27228BD"/>
    <w:rsid w:val="00A20009"/>
  </w:style>
  <w:style w:type="paragraph" w:customStyle="1" w:styleId="BC5CF3CC622A463D9E86287286148514">
    <w:name w:val="BC5CF3CC622A463D9E86287286148514"/>
    <w:rsid w:val="00A20009"/>
  </w:style>
  <w:style w:type="paragraph" w:customStyle="1" w:styleId="35272024B41D4819A8A2A42A980AFFEC">
    <w:name w:val="35272024B41D4819A8A2A42A980AFFEC"/>
    <w:rsid w:val="00A20009"/>
  </w:style>
  <w:style w:type="paragraph" w:customStyle="1" w:styleId="1F12F374C2F6426F85186BAA23033AE2">
    <w:name w:val="1F12F374C2F6426F85186BAA23033AE2"/>
    <w:rsid w:val="00A20009"/>
  </w:style>
  <w:style w:type="paragraph" w:customStyle="1" w:styleId="46D53F5F3A1044398817C3C0F0E716E8">
    <w:name w:val="46D53F5F3A1044398817C3C0F0E716E8"/>
    <w:rsid w:val="00A20009"/>
  </w:style>
  <w:style w:type="paragraph" w:customStyle="1" w:styleId="50B229C9E1964B9FBE7247072F85957A">
    <w:name w:val="50B229C9E1964B9FBE7247072F85957A"/>
    <w:rsid w:val="00A20009"/>
  </w:style>
  <w:style w:type="paragraph" w:customStyle="1" w:styleId="FC3290BFD3B04D9583B040CAF56A6C8A">
    <w:name w:val="FC3290BFD3B04D9583B040CAF56A6C8A"/>
    <w:rsid w:val="00A20009"/>
  </w:style>
  <w:style w:type="paragraph" w:customStyle="1" w:styleId="3FF3476DF84C4A88835E6792E5A2A118">
    <w:name w:val="3FF3476DF84C4A88835E6792E5A2A118"/>
    <w:rsid w:val="00A200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96a8a38-5593-4a1d-8402-439dcdce8397" ContentTypeId="0x010100B13D068D733B5B429BBCF59D6C60FE2D" PreviousValue="false"/>
</file>

<file path=customXml/item2.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6e24dcd2f4b128e0c91c228d85b2a453">
  <xsd:schema xmlns:xsd="http://www.w3.org/2001/XMLSchema" xmlns:xs="http://www.w3.org/2001/XMLSchema" xmlns:p="http://schemas.microsoft.com/office/2006/metadata/properties" xmlns:ns2="c23d2192-f5b5-4a13-9a30-e0d79702362d" targetNamespace="http://schemas.microsoft.com/office/2006/metadata/properties" ma:root="true" ma:fieldsID="66d54542575cf448546121d52d8539c2"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Props1.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2.xml><?xml version="1.0" encoding="utf-8"?>
<ds:datastoreItem xmlns:ds="http://schemas.openxmlformats.org/officeDocument/2006/customXml" ds:itemID="{F4087499-D6BE-40B2-BFA6-8E73A85D1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4.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5.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743</Words>
  <Characters>4912</Characters>
  <Application>Microsoft Office Word</Application>
  <DocSecurity>4</DocSecurity>
  <Lines>166</Lines>
  <Paragraphs>83</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Sabina Ampofo</cp:lastModifiedBy>
  <cp:revision>2</cp:revision>
  <cp:lastPrinted>2023-01-20T23:24:00Z</cp:lastPrinted>
  <dcterms:created xsi:type="dcterms:W3CDTF">2026-03-26T17:51:00Z</dcterms:created>
  <dcterms:modified xsi:type="dcterms:W3CDTF">2026-03-2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